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14B83" w14:textId="7A7A1D1C" w:rsidR="000B3380" w:rsidRPr="00617F02" w:rsidRDefault="00370AF3" w:rsidP="00863B0C">
      <w:pPr>
        <w:jc w:val="center"/>
        <w:rPr>
          <w:b/>
          <w:sz w:val="28"/>
          <w:szCs w:val="28"/>
        </w:rPr>
      </w:pPr>
      <w:r w:rsidRPr="00B83550">
        <w:rPr>
          <w:b/>
          <w:noProof/>
          <w:color w:val="ED7D31" w:themeColor="accent2"/>
          <w:sz w:val="28"/>
          <w:szCs w:val="28"/>
        </w:rPr>
        <w:drawing>
          <wp:inline distT="0" distB="0" distL="0" distR="0" wp14:anchorId="66D22929" wp14:editId="27820514">
            <wp:extent cx="5732780" cy="1181735"/>
            <wp:effectExtent l="0" t="0" r="762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AD8EC" w14:textId="2909F317" w:rsidR="00D6540C" w:rsidRPr="009760E6" w:rsidRDefault="00DE22BF" w:rsidP="000B3380">
      <w:pPr>
        <w:jc w:val="center"/>
        <w:rPr>
          <w:b/>
          <w:sz w:val="24"/>
          <w:szCs w:val="24"/>
        </w:rPr>
      </w:pPr>
      <w:r w:rsidRPr="009760E6">
        <w:rPr>
          <w:b/>
          <w:sz w:val="24"/>
          <w:szCs w:val="24"/>
        </w:rPr>
        <w:t>St. Micha</w:t>
      </w:r>
      <w:r w:rsidR="00DB76DA" w:rsidRPr="009760E6">
        <w:rPr>
          <w:b/>
          <w:sz w:val="24"/>
          <w:szCs w:val="24"/>
        </w:rPr>
        <w:t xml:space="preserve">el’s and St. Bernadette’s </w:t>
      </w:r>
      <w:r w:rsidR="00C76246" w:rsidRPr="009760E6">
        <w:rPr>
          <w:b/>
          <w:sz w:val="24"/>
          <w:szCs w:val="24"/>
        </w:rPr>
        <w:t xml:space="preserve">Parish </w:t>
      </w:r>
      <w:r w:rsidR="00DB76DA" w:rsidRPr="009760E6">
        <w:rPr>
          <w:b/>
          <w:sz w:val="24"/>
          <w:szCs w:val="24"/>
        </w:rPr>
        <w:t>Pastoral Team</w:t>
      </w:r>
    </w:p>
    <w:p w14:paraId="5280CB25" w14:textId="77777777" w:rsidR="00233FA6" w:rsidRPr="009760E6" w:rsidRDefault="00BF58BA" w:rsidP="00BF58BA">
      <w:pPr>
        <w:jc w:val="center"/>
        <w:rPr>
          <w:b/>
          <w:i/>
        </w:rPr>
      </w:pPr>
      <w:r w:rsidRPr="009760E6">
        <w:rPr>
          <w:b/>
          <w:i/>
        </w:rPr>
        <w:t>Meeting Minutes</w:t>
      </w:r>
    </w:p>
    <w:tbl>
      <w:tblPr>
        <w:tblpPr w:leftFromText="180" w:rightFromText="180" w:vertAnchor="text" w:horzAnchor="margin" w:tblpY="245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53B7CC17" w14:textId="77777777" w:rsidTr="008021B3">
        <w:tc>
          <w:tcPr>
            <w:tcW w:w="4644" w:type="dxa"/>
          </w:tcPr>
          <w:p w14:paraId="31FE3C7C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Meeting:</w:t>
            </w:r>
          </w:p>
        </w:tc>
        <w:tc>
          <w:tcPr>
            <w:tcW w:w="4678" w:type="dxa"/>
          </w:tcPr>
          <w:p w14:paraId="0163260F" w14:textId="7D55BE1D" w:rsidR="00773645" w:rsidRPr="009760E6" w:rsidRDefault="0099199A" w:rsidP="008021B3">
            <w:pPr>
              <w:spacing w:after="0" w:line="240" w:lineRule="auto"/>
            </w:pPr>
            <w:r>
              <w:t xml:space="preserve">Monthly </w:t>
            </w:r>
            <w:r w:rsidR="00DC3EE0" w:rsidRPr="009760E6">
              <w:t>Meeting</w:t>
            </w:r>
          </w:p>
        </w:tc>
      </w:tr>
      <w:tr w:rsidR="009760E6" w:rsidRPr="009760E6" w14:paraId="13F6A2A8" w14:textId="77777777" w:rsidTr="008021B3">
        <w:tc>
          <w:tcPr>
            <w:tcW w:w="4644" w:type="dxa"/>
          </w:tcPr>
          <w:p w14:paraId="4D1D6280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Date &amp; Time:</w:t>
            </w:r>
          </w:p>
        </w:tc>
        <w:tc>
          <w:tcPr>
            <w:tcW w:w="4678" w:type="dxa"/>
          </w:tcPr>
          <w:p w14:paraId="7B58AD20" w14:textId="4EFE6A72" w:rsidR="00773645" w:rsidRPr="009760E6" w:rsidRDefault="0027433B" w:rsidP="008021B3">
            <w:pPr>
              <w:spacing w:after="0" w:line="240" w:lineRule="auto"/>
            </w:pPr>
            <w:r>
              <w:t>0</w:t>
            </w:r>
            <w:r w:rsidR="00091B4F">
              <w:t>7 April</w:t>
            </w:r>
            <w:r w:rsidR="00C1642E">
              <w:t xml:space="preserve"> </w:t>
            </w:r>
            <w:r w:rsidR="0099199A">
              <w:t>2022</w:t>
            </w:r>
          </w:p>
        </w:tc>
      </w:tr>
      <w:tr w:rsidR="009760E6" w:rsidRPr="009760E6" w14:paraId="3267D1CB" w14:textId="77777777" w:rsidTr="008021B3">
        <w:tc>
          <w:tcPr>
            <w:tcW w:w="4644" w:type="dxa"/>
          </w:tcPr>
          <w:p w14:paraId="77CACE96" w14:textId="77777777" w:rsidR="00773645" w:rsidRPr="009760E6" w:rsidRDefault="00773645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Location:</w:t>
            </w:r>
          </w:p>
        </w:tc>
        <w:tc>
          <w:tcPr>
            <w:tcW w:w="4678" w:type="dxa"/>
          </w:tcPr>
          <w:p w14:paraId="3A643C3D" w14:textId="26F473EB" w:rsidR="00773645" w:rsidRPr="009760E6" w:rsidRDefault="00B83550" w:rsidP="008021B3">
            <w:pPr>
              <w:spacing w:after="0" w:line="240" w:lineRule="auto"/>
            </w:pPr>
            <w:r w:rsidRPr="009760E6">
              <w:t>St</w:t>
            </w:r>
            <w:r w:rsidR="004D14DD">
              <w:t xml:space="preserve"> </w:t>
            </w:r>
            <w:r w:rsidR="00C1642E">
              <w:t>Bernadette’s</w:t>
            </w:r>
          </w:p>
        </w:tc>
      </w:tr>
    </w:tbl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9760E6" w:rsidRPr="009760E6" w14:paraId="7AADB712" w14:textId="77777777" w:rsidTr="008021B3">
        <w:tc>
          <w:tcPr>
            <w:tcW w:w="4644" w:type="dxa"/>
          </w:tcPr>
          <w:p w14:paraId="0C0F2B82" w14:textId="77777777" w:rsidR="004516D1" w:rsidRPr="009760E6" w:rsidRDefault="004516D1" w:rsidP="008021B3">
            <w:pPr>
              <w:spacing w:after="0" w:line="240" w:lineRule="auto"/>
              <w:rPr>
                <w:b/>
              </w:rPr>
            </w:pPr>
            <w:r w:rsidRPr="009760E6">
              <w:rPr>
                <w:b/>
              </w:rPr>
              <w:t>Attendees:</w:t>
            </w:r>
          </w:p>
        </w:tc>
        <w:tc>
          <w:tcPr>
            <w:tcW w:w="4678" w:type="dxa"/>
          </w:tcPr>
          <w:p w14:paraId="3D04C2B0" w14:textId="22C3CEEE" w:rsidR="004516D1" w:rsidRPr="009760E6" w:rsidRDefault="004516D1" w:rsidP="008021B3">
            <w:pPr>
              <w:spacing w:after="0" w:line="240" w:lineRule="auto"/>
            </w:pPr>
          </w:p>
        </w:tc>
      </w:tr>
      <w:tr w:rsidR="00010F8B" w:rsidRPr="009760E6" w14:paraId="2DB1715C" w14:textId="77777777" w:rsidTr="00850EAC">
        <w:trPr>
          <w:trHeight w:val="287"/>
        </w:trPr>
        <w:tc>
          <w:tcPr>
            <w:tcW w:w="4644" w:type="dxa"/>
          </w:tcPr>
          <w:p w14:paraId="7E9F9FAF" w14:textId="00F73C8B" w:rsidR="00010F8B" w:rsidRPr="009760E6" w:rsidRDefault="00010F8B" w:rsidP="00010F8B">
            <w:pPr>
              <w:spacing w:after="0" w:line="240" w:lineRule="auto"/>
            </w:pPr>
            <w:r w:rsidRPr="009760E6">
              <w:t>Clare Barnes (CB)</w:t>
            </w:r>
          </w:p>
        </w:tc>
        <w:tc>
          <w:tcPr>
            <w:tcW w:w="4678" w:type="dxa"/>
          </w:tcPr>
          <w:p w14:paraId="4CBDF01D" w14:textId="62506D5F" w:rsidR="0099199A" w:rsidRPr="009760E6" w:rsidRDefault="00010F8B" w:rsidP="00010F8B">
            <w:pPr>
              <w:spacing w:after="0" w:line="240" w:lineRule="auto"/>
            </w:pPr>
            <w:r w:rsidRPr="009760E6">
              <w:t xml:space="preserve">Andrea Reid (AR) </w:t>
            </w:r>
            <w:r w:rsidR="0099199A">
              <w:t>– Chair</w:t>
            </w:r>
          </w:p>
        </w:tc>
      </w:tr>
      <w:tr w:rsidR="00010F8B" w:rsidRPr="009760E6" w14:paraId="783DD006" w14:textId="77777777" w:rsidTr="00850EAC">
        <w:trPr>
          <w:trHeight w:val="287"/>
        </w:trPr>
        <w:tc>
          <w:tcPr>
            <w:tcW w:w="4644" w:type="dxa"/>
          </w:tcPr>
          <w:p w14:paraId="0B56B4AF" w14:textId="236F3B2B" w:rsidR="00010F8B" w:rsidRPr="009760E6" w:rsidRDefault="0027433B" w:rsidP="00010F8B">
            <w:pPr>
              <w:spacing w:after="0" w:line="240" w:lineRule="auto"/>
            </w:pPr>
            <w:r w:rsidRPr="009760E6">
              <w:t>Laura Doyle (LD)</w:t>
            </w:r>
          </w:p>
        </w:tc>
        <w:tc>
          <w:tcPr>
            <w:tcW w:w="4678" w:type="dxa"/>
          </w:tcPr>
          <w:p w14:paraId="185E6462" w14:textId="777CEC95" w:rsidR="00010F8B" w:rsidRPr="009760E6" w:rsidRDefault="00091B4F" w:rsidP="00010F8B">
            <w:pPr>
              <w:spacing w:after="0" w:line="240" w:lineRule="auto"/>
            </w:pPr>
            <w:r>
              <w:t>Angela Still (AS)</w:t>
            </w:r>
          </w:p>
        </w:tc>
      </w:tr>
      <w:tr w:rsidR="00010F8B" w:rsidRPr="009760E6" w14:paraId="1909A7F7" w14:textId="77777777" w:rsidTr="00850EAC">
        <w:trPr>
          <w:trHeight w:val="287"/>
        </w:trPr>
        <w:tc>
          <w:tcPr>
            <w:tcW w:w="4644" w:type="dxa"/>
          </w:tcPr>
          <w:p w14:paraId="5EF7CE45" w14:textId="1943FD41" w:rsidR="00010F8B" w:rsidRPr="009760E6" w:rsidRDefault="0027433B" w:rsidP="00010F8B">
            <w:pPr>
              <w:spacing w:after="0" w:line="240" w:lineRule="auto"/>
            </w:pPr>
            <w:r w:rsidRPr="009760E6">
              <w:t>Gillian Howarth (GH)</w:t>
            </w:r>
          </w:p>
        </w:tc>
        <w:tc>
          <w:tcPr>
            <w:tcW w:w="4678" w:type="dxa"/>
          </w:tcPr>
          <w:p w14:paraId="63B10495" w14:textId="3430DE47" w:rsidR="00010F8B" w:rsidRPr="009760E6" w:rsidRDefault="00091B4F" w:rsidP="00010F8B">
            <w:pPr>
              <w:spacing w:after="0" w:line="240" w:lineRule="auto"/>
            </w:pPr>
            <w:r>
              <w:t>Kirsty Seaborn (KS)</w:t>
            </w:r>
          </w:p>
        </w:tc>
      </w:tr>
      <w:tr w:rsidR="00010F8B" w:rsidRPr="009760E6" w14:paraId="313D62E8" w14:textId="77777777" w:rsidTr="00850EAC">
        <w:trPr>
          <w:trHeight w:val="287"/>
        </w:trPr>
        <w:tc>
          <w:tcPr>
            <w:tcW w:w="4644" w:type="dxa"/>
          </w:tcPr>
          <w:p w14:paraId="413B3ACF" w14:textId="6ED0CD96" w:rsidR="00010F8B" w:rsidRPr="009760E6" w:rsidRDefault="0099199A" w:rsidP="00010F8B">
            <w:pPr>
              <w:spacing w:after="0" w:line="240" w:lineRule="auto"/>
            </w:pPr>
            <w:r>
              <w:t xml:space="preserve">Helen </w:t>
            </w:r>
            <w:r w:rsidR="001E128B">
              <w:t>Sivills (HS)</w:t>
            </w:r>
          </w:p>
        </w:tc>
        <w:tc>
          <w:tcPr>
            <w:tcW w:w="4678" w:type="dxa"/>
          </w:tcPr>
          <w:p w14:paraId="184BDBD6" w14:textId="2A33841F" w:rsidR="00010F8B" w:rsidRPr="009760E6" w:rsidRDefault="00010F8B" w:rsidP="00010F8B">
            <w:pPr>
              <w:spacing w:after="0" w:line="240" w:lineRule="auto"/>
            </w:pPr>
          </w:p>
        </w:tc>
      </w:tr>
      <w:tr w:rsidR="00010F8B" w:rsidRPr="009760E6" w14:paraId="012835AB" w14:textId="77777777" w:rsidTr="00850EAC">
        <w:trPr>
          <w:trHeight w:val="287"/>
        </w:trPr>
        <w:tc>
          <w:tcPr>
            <w:tcW w:w="4644" w:type="dxa"/>
          </w:tcPr>
          <w:p w14:paraId="227D6E6C" w14:textId="59EA4B1A" w:rsidR="00010F8B" w:rsidRPr="009760E6" w:rsidRDefault="0027433B" w:rsidP="00010F8B">
            <w:pPr>
              <w:spacing w:after="0" w:line="240" w:lineRule="auto"/>
            </w:pPr>
            <w:r w:rsidRPr="009760E6">
              <w:t>Father Steven Parkinson (FrS)</w:t>
            </w:r>
          </w:p>
        </w:tc>
        <w:tc>
          <w:tcPr>
            <w:tcW w:w="4678" w:type="dxa"/>
          </w:tcPr>
          <w:p w14:paraId="4101E7D9" w14:textId="4E147FED" w:rsidR="00010F8B" w:rsidRPr="009760E6" w:rsidRDefault="00010F8B" w:rsidP="00010F8B">
            <w:pPr>
              <w:spacing w:after="0" w:line="240" w:lineRule="auto"/>
            </w:pPr>
          </w:p>
        </w:tc>
      </w:tr>
      <w:tr w:rsidR="004D14DD" w:rsidRPr="009760E6" w14:paraId="28E26A7D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06DF" w14:textId="66583F9B" w:rsidR="004D14DD" w:rsidRPr="00EB0508" w:rsidRDefault="00091B4F" w:rsidP="00010F8B">
            <w:pPr>
              <w:spacing w:after="0" w:line="240" w:lineRule="auto"/>
            </w:pPr>
            <w:r>
              <w:t>Julie Greene (JG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070C1" w14:textId="72EBB2F5" w:rsidR="004D14DD" w:rsidRPr="009760E6" w:rsidRDefault="004D14DD" w:rsidP="00010F8B">
            <w:pPr>
              <w:spacing w:after="0" w:line="240" w:lineRule="auto"/>
            </w:pPr>
          </w:p>
        </w:tc>
      </w:tr>
      <w:tr w:rsidR="00010F8B" w:rsidRPr="009760E6" w14:paraId="64BA5D40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28C8" w14:textId="16105242" w:rsidR="00010F8B" w:rsidRPr="009760E6" w:rsidRDefault="00010F8B" w:rsidP="00010F8B">
            <w:pPr>
              <w:spacing w:after="0" w:line="240" w:lineRule="auto"/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7579" w14:textId="2520127C" w:rsidR="00010F8B" w:rsidRPr="009760E6" w:rsidRDefault="00010F8B" w:rsidP="00010F8B">
            <w:pPr>
              <w:spacing w:after="0" w:line="240" w:lineRule="auto"/>
            </w:pPr>
          </w:p>
        </w:tc>
      </w:tr>
      <w:tr w:rsidR="0027433B" w:rsidRPr="009760E6" w14:paraId="2716E659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9358C" w14:textId="730520EF" w:rsidR="0027433B" w:rsidRPr="0099199A" w:rsidRDefault="0027433B" w:rsidP="00010F8B">
            <w:pPr>
              <w:spacing w:after="0" w:line="240" w:lineRule="auto"/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1552" w14:textId="1F670CAF" w:rsidR="0027433B" w:rsidRPr="009760E6" w:rsidRDefault="0027433B" w:rsidP="00010F8B">
            <w:pPr>
              <w:spacing w:after="0" w:line="240" w:lineRule="auto"/>
            </w:pPr>
          </w:p>
        </w:tc>
      </w:tr>
      <w:tr w:rsidR="0027433B" w:rsidRPr="009760E6" w14:paraId="66B2B63C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EB66" w14:textId="2EFEFFB8" w:rsidR="0027433B" w:rsidRPr="0099199A" w:rsidRDefault="0027433B" w:rsidP="00010F8B">
            <w:pPr>
              <w:spacing w:after="0" w:line="240" w:lineRule="auto"/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074EE" w14:textId="20D0970D" w:rsidR="0027433B" w:rsidRPr="009760E6" w:rsidRDefault="0027433B" w:rsidP="00010F8B">
            <w:pPr>
              <w:spacing w:after="0" w:line="240" w:lineRule="auto"/>
            </w:pPr>
          </w:p>
        </w:tc>
      </w:tr>
    </w:tbl>
    <w:p w14:paraId="7178FF78" w14:textId="77777777" w:rsidR="00CB621A" w:rsidRPr="009760E6" w:rsidRDefault="00CB621A" w:rsidP="001D1EB3">
      <w:pPr>
        <w:pStyle w:val="NoSpacing"/>
        <w:rPr>
          <w:b/>
        </w:rPr>
      </w:pPr>
    </w:p>
    <w:p w14:paraId="05B7EA86" w14:textId="7E8422EC" w:rsidR="00F1058E" w:rsidRPr="009760E6" w:rsidRDefault="00757184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 w:rsidRPr="009760E6">
        <w:rPr>
          <w:rFonts w:asciiTheme="minorHAnsi" w:hAnsiTheme="minorHAnsi" w:cstheme="minorHAnsi"/>
          <w:b/>
        </w:rPr>
        <w:t>Short prayer</w:t>
      </w:r>
    </w:p>
    <w:p w14:paraId="7806CCD2" w14:textId="77777777" w:rsidR="004D14DD" w:rsidRPr="009760E6" w:rsidRDefault="004D14DD" w:rsidP="0027433B">
      <w:pPr>
        <w:pStyle w:val="NoSpacing"/>
        <w:ind w:hanging="284"/>
        <w:rPr>
          <w:rFonts w:asciiTheme="minorHAnsi" w:hAnsiTheme="minorHAnsi" w:cstheme="minorHAnsi"/>
          <w:b/>
        </w:rPr>
      </w:pPr>
    </w:p>
    <w:p w14:paraId="56E3E9B0" w14:textId="6BB14836" w:rsidR="001E7016" w:rsidRDefault="001E7016" w:rsidP="001E7016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pologies for Absence</w:t>
      </w:r>
    </w:p>
    <w:p w14:paraId="0B2C4345" w14:textId="4B54F04D" w:rsidR="001E7016" w:rsidRPr="001E7016" w:rsidRDefault="001E7016" w:rsidP="001E7016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ologies for absence were recorded for Sean Thorpe, Liz Sheader, Claire Colman, Rachael Scully and Amila Thomas</w:t>
      </w:r>
      <w:r w:rsidR="006A74E8">
        <w:rPr>
          <w:rFonts w:asciiTheme="minorHAnsi" w:hAnsiTheme="minorHAnsi" w:cstheme="minorHAnsi"/>
        </w:rPr>
        <w:t>.</w:t>
      </w:r>
    </w:p>
    <w:p w14:paraId="33FA0C5D" w14:textId="77777777" w:rsidR="001E7016" w:rsidRDefault="001E7016" w:rsidP="001E7016">
      <w:pPr>
        <w:pStyle w:val="ListParagraph"/>
        <w:rPr>
          <w:rFonts w:asciiTheme="minorHAnsi" w:hAnsiTheme="minorHAnsi" w:cstheme="minorHAnsi"/>
          <w:b/>
        </w:rPr>
      </w:pPr>
    </w:p>
    <w:p w14:paraId="5AD80505" w14:textId="1E1C9D9B" w:rsidR="00CD3B20" w:rsidRPr="009760E6" w:rsidRDefault="00CD3B20" w:rsidP="0027433B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  <w:bCs/>
        </w:rPr>
      </w:pPr>
      <w:r w:rsidRPr="009760E6">
        <w:rPr>
          <w:rFonts w:asciiTheme="minorHAnsi" w:hAnsiTheme="minorHAnsi" w:cstheme="minorHAnsi"/>
          <w:b/>
        </w:rPr>
        <w:t>Matters Arising</w:t>
      </w:r>
      <w:r w:rsidRPr="009760E6">
        <w:rPr>
          <w:rFonts w:asciiTheme="minorHAnsi" w:hAnsiTheme="minorHAnsi" w:cstheme="minorHAnsi"/>
          <w:bCs/>
        </w:rPr>
        <w:tab/>
      </w:r>
    </w:p>
    <w:p w14:paraId="4A139910" w14:textId="3ED40B2B" w:rsidR="00FE4645" w:rsidRPr="0014442A" w:rsidRDefault="0014442A" w:rsidP="00E872D5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 Church Attendance continues to improve</w:t>
      </w:r>
      <w:r w:rsidR="00091B4F">
        <w:t>, notably on Sundays. Midweek Masses attendance remains steady, although Wednesday and Friday attendance is more variable.</w:t>
      </w:r>
      <w:r w:rsidR="00E33753">
        <w:t xml:space="preserve"> The Weekday Mass schedule may change as/when Fr Samson moves on.</w:t>
      </w:r>
      <w:r>
        <w:t xml:space="preserve"> </w:t>
      </w:r>
    </w:p>
    <w:p w14:paraId="41E0DA96" w14:textId="2DCDD1C2" w:rsidR="002C114B" w:rsidRPr="002C114B" w:rsidRDefault="002C114B" w:rsidP="00E872D5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The Deanery Mass(es) were considered </w:t>
      </w:r>
      <w:proofErr w:type="gramStart"/>
      <w:r>
        <w:t>a great success</w:t>
      </w:r>
      <w:proofErr w:type="gramEnd"/>
      <w:r>
        <w:t xml:space="preserve"> and enjoyed by all.</w:t>
      </w:r>
    </w:p>
    <w:p w14:paraId="4BF4D951" w14:textId="07393B34" w:rsidR="002C114B" w:rsidRPr="002C114B" w:rsidRDefault="002C114B" w:rsidP="002C114B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 xml:space="preserve">We will look to </w:t>
      </w:r>
      <w:r w:rsidR="008E2D18">
        <w:t>co-ordinate transport in the future.</w:t>
      </w:r>
    </w:p>
    <w:p w14:paraId="2E72AC41" w14:textId="7388CC6F" w:rsidR="0014442A" w:rsidRPr="0014442A" w:rsidRDefault="00E33753" w:rsidP="00E872D5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Prayer for Peace proved a resounding success with Parishioners welcoming the opportunity and PPT welcoming the engagement, </w:t>
      </w:r>
      <w:r w:rsidR="009C3E8C">
        <w:t>actions,</w:t>
      </w:r>
      <w:r>
        <w:t xml:space="preserve"> and benefits from it.</w:t>
      </w:r>
    </w:p>
    <w:p w14:paraId="45B9C5F5" w14:textId="79D42A7A" w:rsidR="0014442A" w:rsidRPr="0014442A" w:rsidRDefault="00E33753" w:rsidP="00E872D5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 xml:space="preserve">Superb example of a speedy and meaningful response to Parish </w:t>
      </w:r>
      <w:r w:rsidR="009C3E8C">
        <w:t>need.</w:t>
      </w:r>
    </w:p>
    <w:p w14:paraId="7047E87D" w14:textId="323F5E00" w:rsidR="0014442A" w:rsidRPr="0014442A" w:rsidRDefault="00106CF8" w:rsidP="00E872D5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>Attracted interest and support from across the Parish</w:t>
      </w:r>
    </w:p>
    <w:p w14:paraId="010BD0A3" w14:textId="63C13B98" w:rsidR="0014442A" w:rsidRPr="0014442A" w:rsidRDefault="00106CF8" w:rsidP="00E872D5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>Young Families especially involved</w:t>
      </w:r>
    </w:p>
    <w:p w14:paraId="5C07E032" w14:textId="0D06D308" w:rsidR="0014442A" w:rsidRPr="00106CF8" w:rsidRDefault="00106CF8" w:rsidP="00106CF8">
      <w:pPr>
        <w:pStyle w:val="ListParagraph"/>
        <w:numPr>
          <w:ilvl w:val="1"/>
          <w:numId w:val="2"/>
        </w:numPr>
        <w:spacing w:after="0"/>
        <w:rPr>
          <w:b/>
          <w:bCs/>
        </w:rPr>
      </w:pPr>
      <w:r>
        <w:t>Generosity of financial support overall (c.£5000)</w:t>
      </w:r>
    </w:p>
    <w:p w14:paraId="3B934641" w14:textId="77F055AE" w:rsidR="006D1F6B" w:rsidRDefault="00106CF8" w:rsidP="00E872D5">
      <w:pPr>
        <w:pStyle w:val="ListParagraph"/>
        <w:numPr>
          <w:ilvl w:val="0"/>
          <w:numId w:val="3"/>
        </w:numPr>
        <w:spacing w:after="0"/>
      </w:pPr>
      <w:r>
        <w:t xml:space="preserve">Opportunity to </w:t>
      </w:r>
      <w:r w:rsidR="002C114B">
        <w:t>complete Prayer for Peace at St Michael’s will be reviewed at next meeting.</w:t>
      </w:r>
    </w:p>
    <w:p w14:paraId="5A13FAA2" w14:textId="7FF54E73" w:rsidR="002C114B" w:rsidRDefault="002C114B" w:rsidP="00E872D5">
      <w:pPr>
        <w:pStyle w:val="ListParagraph"/>
        <w:numPr>
          <w:ilvl w:val="0"/>
          <w:numId w:val="3"/>
        </w:numPr>
        <w:spacing w:after="0"/>
      </w:pPr>
      <w:r>
        <w:t>Interest expressed at welcoming any Ukrainian Refugee families into our Parish</w:t>
      </w:r>
    </w:p>
    <w:p w14:paraId="00CF8A57" w14:textId="4EF66EBF" w:rsidR="002C114B" w:rsidRDefault="002C114B" w:rsidP="002C114B">
      <w:pPr>
        <w:pStyle w:val="ListParagraph"/>
        <w:numPr>
          <w:ilvl w:val="1"/>
          <w:numId w:val="3"/>
        </w:numPr>
        <w:spacing w:after="0"/>
      </w:pPr>
      <w:r>
        <w:t>Reach out to CARITAS for update/information</w:t>
      </w:r>
    </w:p>
    <w:p w14:paraId="5F0385B4" w14:textId="1FF146E6" w:rsidR="002C114B" w:rsidRDefault="002C114B" w:rsidP="002C114B">
      <w:pPr>
        <w:pStyle w:val="ListParagraph"/>
        <w:numPr>
          <w:ilvl w:val="1"/>
          <w:numId w:val="3"/>
        </w:numPr>
        <w:spacing w:after="0"/>
      </w:pPr>
      <w:r>
        <w:t>Seek opportunities for Community support</w:t>
      </w:r>
    </w:p>
    <w:p w14:paraId="0639AE8A" w14:textId="550D2EEB" w:rsidR="002C114B" w:rsidRDefault="002C114B" w:rsidP="002C114B">
      <w:pPr>
        <w:pStyle w:val="ListParagraph"/>
        <w:numPr>
          <w:ilvl w:val="1"/>
          <w:numId w:val="3"/>
        </w:numPr>
        <w:spacing w:after="0"/>
      </w:pPr>
      <w:r>
        <w:lastRenderedPageBreak/>
        <w:t xml:space="preserve">Initiate/contribute to a support programme offering expertise and connectivity to Ukrainian families as they settle </w:t>
      </w:r>
      <w:r w:rsidR="009C3E8C">
        <w:t>e.g.,</w:t>
      </w:r>
      <w:r>
        <w:t xml:space="preserve"> legal, social, transport, additional practical elements.</w:t>
      </w:r>
    </w:p>
    <w:p w14:paraId="1667A48E" w14:textId="77777777" w:rsidR="002C114B" w:rsidRDefault="002C114B" w:rsidP="002C114B">
      <w:pPr>
        <w:spacing w:after="0"/>
        <w:ind w:left="1080"/>
      </w:pPr>
    </w:p>
    <w:p w14:paraId="1AE4271D" w14:textId="54F85D13" w:rsidR="0014442A" w:rsidRPr="00AE0755" w:rsidRDefault="008E2D18" w:rsidP="00AE0755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aster Preparations</w:t>
      </w:r>
    </w:p>
    <w:p w14:paraId="617D0CE2" w14:textId="176D0A1A" w:rsidR="008E2D18" w:rsidRDefault="008E2D18" w:rsidP="008E2D18">
      <w:pPr>
        <w:pStyle w:val="NoSpacing"/>
        <w:numPr>
          <w:ilvl w:val="0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Seeking to re-introduce Washing of the Feet etc but high awareness in Diocese regarding enduring cautiousness amongst (older) Parishioners resisting active participations- for example, the Choir in Urmston and Flixton </w:t>
      </w:r>
      <w:r w:rsidR="00AE0755">
        <w:rPr>
          <w:rFonts w:asciiTheme="minorHAnsi" w:hAnsiTheme="minorHAnsi" w:cstheme="minorHAnsi"/>
          <w:bCs/>
        </w:rPr>
        <w:t>has had only 2 members return.</w:t>
      </w:r>
    </w:p>
    <w:p w14:paraId="4D293AC5" w14:textId="632291EF" w:rsidR="00AE0755" w:rsidRDefault="00AE0755" w:rsidP="008E2D18">
      <w:pPr>
        <w:pStyle w:val="NoSpacing"/>
        <w:numPr>
          <w:ilvl w:val="0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Fr S will seek to encourage participation and engagement across the Parish and invite volunteers across forthcoming Masses for Reading and other involvement.</w:t>
      </w:r>
    </w:p>
    <w:p w14:paraId="365FA24B" w14:textId="659F7402" w:rsidR="00AE0755" w:rsidRDefault="00AE0755" w:rsidP="00AE0755">
      <w:pPr>
        <w:pStyle w:val="NoSpacing"/>
        <w:numPr>
          <w:ilvl w:val="0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Crucifix will be removed until the start of the Easter Vigil.</w:t>
      </w:r>
    </w:p>
    <w:p w14:paraId="31325A4D" w14:textId="4572131E" w:rsidR="00AE0755" w:rsidRDefault="00AE0755" w:rsidP="00AE0755">
      <w:pPr>
        <w:pStyle w:val="NoSpacing"/>
        <w:numPr>
          <w:ilvl w:val="0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Easter Vigil Firestarters are engaged.</w:t>
      </w:r>
    </w:p>
    <w:p w14:paraId="44543DA4" w14:textId="43770FB8" w:rsidR="00AE0755" w:rsidRDefault="00AE0755" w:rsidP="00AE0755">
      <w:pPr>
        <w:pStyle w:val="NoSpacing"/>
        <w:numPr>
          <w:ilvl w:val="0"/>
          <w:numId w:val="4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Social Media will promote sharing of </w:t>
      </w:r>
      <w:r w:rsidR="00CC6CE8">
        <w:rPr>
          <w:rFonts w:asciiTheme="minorHAnsi" w:hAnsiTheme="minorHAnsi" w:cstheme="minorHAnsi"/>
          <w:bCs/>
        </w:rPr>
        <w:t>Palm Sunday Door Decorations.</w:t>
      </w:r>
    </w:p>
    <w:p w14:paraId="2F1A6225" w14:textId="77777777" w:rsidR="00FE4645" w:rsidRPr="00912298" w:rsidRDefault="00FE4645" w:rsidP="0027433B">
      <w:pPr>
        <w:pStyle w:val="NoSpacing"/>
        <w:ind w:hanging="284"/>
        <w:rPr>
          <w:rFonts w:asciiTheme="minorHAnsi" w:hAnsiTheme="minorHAnsi" w:cstheme="minorHAnsi"/>
          <w:bCs/>
        </w:rPr>
      </w:pPr>
    </w:p>
    <w:p w14:paraId="08EC75B9" w14:textId="5C556267" w:rsidR="00AC0E9F" w:rsidRDefault="00CC6CE8" w:rsidP="00750F47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inance Committee Re-introduction</w:t>
      </w:r>
    </w:p>
    <w:p w14:paraId="27C23F1A" w14:textId="78BCE787" w:rsidR="00AC0E9F" w:rsidRDefault="00AC0E9F" w:rsidP="00E872D5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 w:rsidRPr="00AC0E9F">
        <w:rPr>
          <w:rFonts w:asciiTheme="minorHAnsi" w:hAnsiTheme="minorHAnsi" w:cstheme="minorHAnsi"/>
          <w:bCs/>
        </w:rPr>
        <w:t xml:space="preserve">Fr S </w:t>
      </w:r>
      <w:r w:rsidR="00CC6CE8">
        <w:rPr>
          <w:rFonts w:asciiTheme="minorHAnsi" w:hAnsiTheme="minorHAnsi" w:cstheme="minorHAnsi"/>
          <w:bCs/>
        </w:rPr>
        <w:t>is seeking to re-establish the Fina</w:t>
      </w:r>
      <w:r w:rsidR="007F77EC">
        <w:rPr>
          <w:rFonts w:asciiTheme="minorHAnsi" w:hAnsiTheme="minorHAnsi" w:cstheme="minorHAnsi"/>
          <w:bCs/>
        </w:rPr>
        <w:t xml:space="preserve">nce Committee and attract new members in line with </w:t>
      </w:r>
      <w:r w:rsidR="008A5679">
        <w:rPr>
          <w:rFonts w:asciiTheme="minorHAnsi" w:hAnsiTheme="minorHAnsi" w:cstheme="minorHAnsi"/>
          <w:bCs/>
        </w:rPr>
        <w:t xml:space="preserve">the </w:t>
      </w:r>
      <w:r w:rsidR="007F77EC">
        <w:rPr>
          <w:rFonts w:asciiTheme="minorHAnsi" w:hAnsiTheme="minorHAnsi" w:cstheme="minorHAnsi"/>
          <w:bCs/>
        </w:rPr>
        <w:t>Constitution.</w:t>
      </w:r>
    </w:p>
    <w:p w14:paraId="0DF102AE" w14:textId="5549C62E" w:rsidR="008A5679" w:rsidRDefault="008A5679" w:rsidP="00E872D5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Helen (Parish Office) and Fr S will contact the incumbent Committee Members for status report and initiate the convening of a new Committee- retaining 2-3 original members to ensure a smooth handover</w:t>
      </w:r>
      <w:r w:rsidR="001E7016">
        <w:rPr>
          <w:rFonts w:asciiTheme="minorHAnsi" w:hAnsiTheme="minorHAnsi" w:cstheme="minorHAnsi"/>
          <w:bCs/>
        </w:rPr>
        <w:t>- timings of late May/early June are anticipated.</w:t>
      </w:r>
    </w:p>
    <w:p w14:paraId="622D8AB8" w14:textId="1317B6F4" w:rsidR="001E7016" w:rsidRDefault="008A5679" w:rsidP="001E7016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ttracting “new face” Parishioners to encourage wider participation is prioritised, with </w:t>
      </w:r>
      <w:r w:rsidR="001E7016">
        <w:rPr>
          <w:rFonts w:asciiTheme="minorHAnsi" w:hAnsiTheme="minorHAnsi" w:cstheme="minorHAnsi"/>
          <w:bCs/>
        </w:rPr>
        <w:t>involvement expected to include attendance at quarterly meetings.</w:t>
      </w:r>
    </w:p>
    <w:p w14:paraId="0FD278BF" w14:textId="16C6FE77" w:rsidR="001E7016" w:rsidRDefault="001E7016" w:rsidP="001E7016">
      <w:pPr>
        <w:pStyle w:val="NoSpacing"/>
        <w:numPr>
          <w:ilvl w:val="0"/>
          <w:numId w:val="1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No </w:t>
      </w:r>
      <w:proofErr w:type="gramStart"/>
      <w:r>
        <w:rPr>
          <w:rFonts w:asciiTheme="minorHAnsi" w:hAnsiTheme="minorHAnsi" w:cstheme="minorHAnsi"/>
          <w:bCs/>
        </w:rPr>
        <w:t>major issues</w:t>
      </w:r>
      <w:proofErr w:type="gramEnd"/>
      <w:r>
        <w:rPr>
          <w:rFonts w:asciiTheme="minorHAnsi" w:hAnsiTheme="minorHAnsi" w:cstheme="minorHAnsi"/>
          <w:bCs/>
        </w:rPr>
        <w:t xml:space="preserve"> are facing the Committee.</w:t>
      </w:r>
    </w:p>
    <w:p w14:paraId="6B1CCD94" w14:textId="77777777" w:rsidR="001E7016" w:rsidRPr="001E7016" w:rsidRDefault="001E7016" w:rsidP="001E7016">
      <w:pPr>
        <w:pStyle w:val="NoSpacing"/>
        <w:ind w:left="720"/>
        <w:rPr>
          <w:rFonts w:asciiTheme="minorHAnsi" w:hAnsiTheme="minorHAnsi" w:cstheme="minorHAnsi"/>
          <w:bCs/>
        </w:rPr>
      </w:pPr>
    </w:p>
    <w:p w14:paraId="6721711A" w14:textId="1D3F51EC" w:rsidR="0075498E" w:rsidRDefault="001E7016" w:rsidP="00750F47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Links across the Deanery</w:t>
      </w:r>
    </w:p>
    <w:p w14:paraId="13849CF4" w14:textId="73B36507" w:rsidR="00A1121E" w:rsidRDefault="006A74E8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e PPT are keen to learn and share good practice regarding PPT and similar groups throughout the Deanery </w:t>
      </w:r>
      <w:r w:rsidR="009C3E8C">
        <w:rPr>
          <w:rFonts w:asciiTheme="minorHAnsi" w:hAnsiTheme="minorHAnsi" w:cstheme="minorHAnsi"/>
          <w:bCs/>
        </w:rPr>
        <w:t>and</w:t>
      </w:r>
      <w:r>
        <w:rPr>
          <w:rFonts w:asciiTheme="minorHAnsi" w:hAnsiTheme="minorHAnsi" w:cstheme="minorHAnsi"/>
          <w:bCs/>
        </w:rPr>
        <w:t xml:space="preserve"> strengthen connectivity.</w:t>
      </w:r>
    </w:p>
    <w:p w14:paraId="268B329B" w14:textId="6217AA4B" w:rsidR="006A74E8" w:rsidRDefault="006A74E8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Fr S noted that on raising this at a recent Deanery meeting, Parish pressures inhibited interest and support at this time </w:t>
      </w:r>
      <w:r w:rsidR="009C3E8C">
        <w:rPr>
          <w:rFonts w:asciiTheme="minorHAnsi" w:hAnsiTheme="minorHAnsi" w:cstheme="minorHAnsi"/>
          <w:bCs/>
        </w:rPr>
        <w:t>e.g.,</w:t>
      </w:r>
      <w:r>
        <w:rPr>
          <w:rFonts w:asciiTheme="minorHAnsi" w:hAnsiTheme="minorHAnsi" w:cstheme="minorHAnsi"/>
          <w:bCs/>
        </w:rPr>
        <w:t xml:space="preserve"> several Parishes are struggling to engage Readers etc</w:t>
      </w:r>
      <w:r w:rsidR="009C3E8C">
        <w:rPr>
          <w:rFonts w:asciiTheme="minorHAnsi" w:hAnsiTheme="minorHAnsi" w:cstheme="minorHAnsi"/>
          <w:bCs/>
        </w:rPr>
        <w:t>.</w:t>
      </w:r>
    </w:p>
    <w:p w14:paraId="15E8FFF0" w14:textId="17BC2E9C" w:rsidR="006A74E8" w:rsidRDefault="006A74E8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Nonetheless, in keeping with the Synod, the PPT will seek to connect with our neighbourhood Parishes of O.L.O.G and St Mary’s.</w:t>
      </w:r>
    </w:p>
    <w:p w14:paraId="2954D2D7" w14:textId="4A13DAFD" w:rsidR="006A74E8" w:rsidRPr="00A1121E" w:rsidRDefault="006A74E8" w:rsidP="00E872D5">
      <w:pPr>
        <w:pStyle w:val="NoSpacing"/>
        <w:numPr>
          <w:ilvl w:val="0"/>
          <w:numId w:val="1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Furthermore, Lisa Lalley (St Joseph’s, Ramsbottom) was identified as a great contact to </w:t>
      </w:r>
      <w:r w:rsidR="009C3E8C">
        <w:rPr>
          <w:rFonts w:asciiTheme="minorHAnsi" w:hAnsiTheme="minorHAnsi" w:cstheme="minorHAnsi"/>
          <w:bCs/>
        </w:rPr>
        <w:t xml:space="preserve">help </w:t>
      </w:r>
      <w:r w:rsidR="00F73E21">
        <w:rPr>
          <w:rFonts w:asciiTheme="minorHAnsi" w:hAnsiTheme="minorHAnsi" w:cstheme="minorHAnsi"/>
          <w:bCs/>
        </w:rPr>
        <w:t xml:space="preserve">improve connectivity. AS shared knowledge regarding the desperate need St Joseph’s is in regarding Community Meeting Room space. </w:t>
      </w:r>
      <w:r w:rsidR="009C3E8C">
        <w:rPr>
          <w:rFonts w:asciiTheme="minorHAnsi" w:hAnsiTheme="minorHAnsi" w:cstheme="minorHAnsi"/>
          <w:bCs/>
        </w:rPr>
        <w:t>Consulting</w:t>
      </w:r>
      <w:r w:rsidR="00F73E21">
        <w:rPr>
          <w:rFonts w:asciiTheme="minorHAnsi" w:hAnsiTheme="minorHAnsi" w:cstheme="minorHAnsi"/>
          <w:bCs/>
        </w:rPr>
        <w:t xml:space="preserve"> with Siobhan Wolf, LD will establish contact with Lisa</w:t>
      </w:r>
      <w:r w:rsidR="009C3E8C">
        <w:rPr>
          <w:rFonts w:asciiTheme="minorHAnsi" w:hAnsiTheme="minorHAnsi" w:cstheme="minorHAnsi"/>
          <w:bCs/>
        </w:rPr>
        <w:t>,</w:t>
      </w:r>
      <w:r w:rsidR="00F73E21">
        <w:rPr>
          <w:rFonts w:asciiTheme="minorHAnsi" w:hAnsiTheme="minorHAnsi" w:cstheme="minorHAnsi"/>
          <w:bCs/>
        </w:rPr>
        <w:t xml:space="preserve"> as Fr S can offer space and</w:t>
      </w:r>
      <w:r w:rsidR="009C3E8C">
        <w:rPr>
          <w:rFonts w:asciiTheme="minorHAnsi" w:hAnsiTheme="minorHAnsi" w:cstheme="minorHAnsi"/>
          <w:bCs/>
        </w:rPr>
        <w:t xml:space="preserve"> will</w:t>
      </w:r>
      <w:r w:rsidR="00F73E21">
        <w:rPr>
          <w:rFonts w:asciiTheme="minorHAnsi" w:hAnsiTheme="minorHAnsi" w:cstheme="minorHAnsi"/>
          <w:bCs/>
        </w:rPr>
        <w:t xml:space="preserve"> also seek to build connections with St Joseph’s.</w:t>
      </w:r>
    </w:p>
    <w:p w14:paraId="692BAE26" w14:textId="77777777" w:rsidR="00A1121E" w:rsidRDefault="00A1121E" w:rsidP="00A1121E">
      <w:pPr>
        <w:pStyle w:val="NoSpacing"/>
        <w:rPr>
          <w:rFonts w:asciiTheme="minorHAnsi" w:hAnsiTheme="minorHAnsi" w:cstheme="minorHAnsi"/>
          <w:b/>
        </w:rPr>
      </w:pPr>
    </w:p>
    <w:p w14:paraId="74155933" w14:textId="018885A1" w:rsidR="00F73E21" w:rsidRPr="00F73E21" w:rsidRDefault="00F73E21" w:rsidP="00F73E21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ewsletter Update</w:t>
      </w:r>
    </w:p>
    <w:p w14:paraId="639ADA1C" w14:textId="3860D132" w:rsidR="00F73E21" w:rsidRDefault="00F73E21" w:rsidP="00F73E21">
      <w:pPr>
        <w:pStyle w:val="NoSpacing"/>
        <w:numPr>
          <w:ilvl w:val="0"/>
          <w:numId w:val="25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is remains a priority and we will seek to make progress in updating communication styles, </w:t>
      </w:r>
      <w:r w:rsidR="009C3E8C">
        <w:rPr>
          <w:rFonts w:asciiTheme="minorHAnsi" w:hAnsiTheme="minorHAnsi" w:cstheme="minorHAnsi"/>
          <w:bCs/>
        </w:rPr>
        <w:t>formats,</w:t>
      </w:r>
      <w:r>
        <w:rPr>
          <w:rFonts w:asciiTheme="minorHAnsi" w:hAnsiTheme="minorHAnsi" w:cstheme="minorHAnsi"/>
          <w:bCs/>
        </w:rPr>
        <w:t xml:space="preserve"> and channels</w:t>
      </w:r>
    </w:p>
    <w:p w14:paraId="01A033E1" w14:textId="77777777" w:rsidR="00AE19F0" w:rsidRPr="00AE19F0" w:rsidRDefault="00AE19F0" w:rsidP="00AE19F0">
      <w:pPr>
        <w:pStyle w:val="NoSpacing"/>
        <w:ind w:left="720"/>
        <w:rPr>
          <w:rFonts w:asciiTheme="minorHAnsi" w:hAnsiTheme="minorHAnsi" w:cstheme="minorHAnsi"/>
          <w:bCs/>
        </w:rPr>
      </w:pPr>
    </w:p>
    <w:p w14:paraId="5150B341" w14:textId="443E06BE" w:rsidR="00F73E21" w:rsidRDefault="00AE19F0" w:rsidP="00750F47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Youth Projects</w:t>
      </w:r>
    </w:p>
    <w:p w14:paraId="71BA4FC5" w14:textId="0496CE17" w:rsidR="00AE19F0" w:rsidRDefault="00AE19F0" w:rsidP="00AE19F0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Engaging the youth of the Parish also remains a priority.</w:t>
      </w:r>
    </w:p>
    <w:p w14:paraId="286CF0E5" w14:textId="47AA66FE" w:rsidR="00AE19F0" w:rsidRDefault="00AE19F0" w:rsidP="00AE19F0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R will investigate Lottery funding opportunities to help support initiatives which might engage the youth (the over 50s was also identified as an audience to support)</w:t>
      </w:r>
    </w:p>
    <w:p w14:paraId="6F3DF242" w14:textId="43F17EF7" w:rsidR="00AE19F0" w:rsidRDefault="00AE19F0" w:rsidP="00AE19F0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ecent attempts by Sister Linda to repeat the success of a Confirmation Candidate Group (from 2021) attracted interest of 10</w:t>
      </w:r>
      <w:r w:rsidR="00325B16">
        <w:rPr>
          <w:rFonts w:asciiTheme="minorHAnsi" w:hAnsiTheme="minorHAnsi" w:cstheme="minorHAnsi"/>
          <w:bCs/>
        </w:rPr>
        <w:t>-12 young people (vs 50)</w:t>
      </w:r>
    </w:p>
    <w:p w14:paraId="22A09E2D" w14:textId="72D7674E" w:rsidR="00325B16" w:rsidRDefault="00325B16" w:rsidP="00AE19F0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hilst Sister Linda was disappointed, it was agreed the interest of the 10-12 was something we could build on- connecting with those participants will help us understand what drives their interest, how we can best meet their needs and how we might reach out to others.</w:t>
      </w:r>
    </w:p>
    <w:p w14:paraId="5F54B2CB" w14:textId="40CE2BC8" w:rsidR="00503AEF" w:rsidRDefault="00325B16" w:rsidP="00A5302B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r w:rsidRPr="00503AEF">
        <w:rPr>
          <w:rFonts w:asciiTheme="minorHAnsi" w:hAnsiTheme="minorHAnsi" w:cstheme="minorHAnsi"/>
          <w:bCs/>
        </w:rPr>
        <w:t>Fr S will meet with Sister Linda to review and the PPT will seek to ensure we can provide an environment for the interested young people to</w:t>
      </w:r>
      <w:r w:rsidR="00503AEF" w:rsidRPr="00503AEF">
        <w:rPr>
          <w:rFonts w:asciiTheme="minorHAnsi" w:hAnsiTheme="minorHAnsi" w:cstheme="minorHAnsi"/>
          <w:bCs/>
        </w:rPr>
        <w:t xml:space="preserve"> gather for Liturgy and socially.</w:t>
      </w:r>
    </w:p>
    <w:p w14:paraId="4072638F" w14:textId="63EB7853" w:rsidR="00503AEF" w:rsidRDefault="00503AEF" w:rsidP="00A5302B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ctivities utilising the skills of Parishioners which might appeal to the YP will be investigated- Thai Boxing, Musicians, DJ/Mixing were all suggested. </w:t>
      </w:r>
    </w:p>
    <w:p w14:paraId="5B74068E" w14:textId="16506B7B" w:rsidR="00503AEF" w:rsidRPr="00503AEF" w:rsidRDefault="00503AEF" w:rsidP="00A5302B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isa Lalley was again identified as a great contact to explore opportunities to engage the YP of the Parish.</w:t>
      </w:r>
    </w:p>
    <w:p w14:paraId="0A5131A2" w14:textId="3F65545E" w:rsidR="00A1121E" w:rsidRDefault="00325B16" w:rsidP="00947B26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News of the 150 Confirmation Candidates from St Monica’s was greeted enthusiastically and the re-energised approach of the SLT at the school is something we will look to build on and support.</w:t>
      </w:r>
    </w:p>
    <w:p w14:paraId="2D626D05" w14:textId="33FD2E9C" w:rsidR="00913355" w:rsidRDefault="00913355" w:rsidP="00913355">
      <w:pPr>
        <w:pStyle w:val="NoSpacing"/>
        <w:rPr>
          <w:rFonts w:asciiTheme="minorHAnsi" w:hAnsiTheme="minorHAnsi" w:cstheme="minorHAnsi"/>
          <w:bCs/>
        </w:rPr>
      </w:pPr>
    </w:p>
    <w:p w14:paraId="12F1EFB1" w14:textId="262B587E" w:rsidR="00913355" w:rsidRPr="004E505A" w:rsidRDefault="00913355" w:rsidP="00913355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</w:rPr>
      </w:pPr>
      <w:r w:rsidRPr="004E505A">
        <w:rPr>
          <w:rFonts w:asciiTheme="minorHAnsi" w:hAnsiTheme="minorHAnsi" w:cstheme="minorHAnsi"/>
          <w:b/>
        </w:rPr>
        <w:t>AOB</w:t>
      </w:r>
    </w:p>
    <w:p w14:paraId="739374BE" w14:textId="6D4A5BC5" w:rsidR="00913355" w:rsidRDefault="00913355" w:rsidP="00913355">
      <w:pPr>
        <w:pStyle w:val="NoSpacing"/>
        <w:numPr>
          <w:ilvl w:val="0"/>
          <w:numId w:val="2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adly</w:t>
      </w:r>
      <w:r w:rsidR="004E505A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we were reminded of the importance of security alertness in Mass following the recent attempted handbag snatch at 6pm Mass at St Bernadette’s.</w:t>
      </w:r>
    </w:p>
    <w:p w14:paraId="51E6FB5A" w14:textId="77777777" w:rsidR="00913355" w:rsidRDefault="00913355" w:rsidP="00913355">
      <w:pPr>
        <w:pStyle w:val="NoSpacing"/>
        <w:ind w:left="360"/>
        <w:rPr>
          <w:rFonts w:asciiTheme="minorHAnsi" w:hAnsiTheme="minorHAnsi" w:cstheme="minorHAnsi"/>
          <w:bCs/>
        </w:rPr>
      </w:pPr>
    </w:p>
    <w:p w14:paraId="0F16D90E" w14:textId="68861118" w:rsidR="00CD72B8" w:rsidRDefault="00CD72B8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7A4AAA32" w14:textId="4BECD182" w:rsidR="003D0D3F" w:rsidRPr="003D0D3F" w:rsidRDefault="003D0D3F" w:rsidP="003D0D3F">
      <w:pPr>
        <w:pStyle w:val="NoSpacing"/>
        <w:textAlignment w:val="baseline"/>
        <w:rPr>
          <w:rFonts w:asciiTheme="minorHAnsi" w:hAnsiTheme="minorHAnsi" w:cstheme="minorHAnsi"/>
          <w:b/>
          <w:u w:val="single"/>
        </w:rPr>
      </w:pPr>
      <w:r w:rsidRPr="003D0D3F">
        <w:rPr>
          <w:rFonts w:asciiTheme="minorHAnsi" w:hAnsiTheme="minorHAnsi" w:cstheme="minorHAnsi"/>
          <w:b/>
          <w:u w:val="single"/>
        </w:rPr>
        <w:t>Next Meeting</w:t>
      </w:r>
      <w:r w:rsidR="00913355">
        <w:rPr>
          <w:rFonts w:asciiTheme="minorHAnsi" w:hAnsiTheme="minorHAnsi" w:cstheme="minorHAnsi"/>
          <w:b/>
          <w:u w:val="single"/>
        </w:rPr>
        <w:t>- NOTE CHANGE OF DAY</w:t>
      </w:r>
    </w:p>
    <w:p w14:paraId="092510DC" w14:textId="7FBD02E3" w:rsidR="003D0D3F" w:rsidRDefault="00947B26" w:rsidP="00E872D5">
      <w:pPr>
        <w:pStyle w:val="NoSpacing"/>
        <w:numPr>
          <w:ilvl w:val="0"/>
          <w:numId w:val="23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EDNESDAY 11 May at St Michael’s (Archangel Room)</w:t>
      </w:r>
    </w:p>
    <w:p w14:paraId="0DB56311" w14:textId="33D6C64F" w:rsidR="003D0D3F" w:rsidRPr="003D0D3F" w:rsidRDefault="003D0D3F" w:rsidP="00E872D5">
      <w:pPr>
        <w:pStyle w:val="NoSpacing"/>
        <w:numPr>
          <w:ilvl w:val="0"/>
          <w:numId w:val="24"/>
        </w:numPr>
        <w:textAlignment w:val="baseline"/>
        <w:rPr>
          <w:rFonts w:asciiTheme="minorHAnsi" w:hAnsiTheme="minorHAnsi" w:cstheme="minorHAnsi"/>
          <w:bCs/>
        </w:rPr>
      </w:pPr>
      <w:r w:rsidRPr="003D0D3F">
        <w:rPr>
          <w:rFonts w:asciiTheme="minorHAnsi" w:hAnsiTheme="minorHAnsi" w:cstheme="minorHAnsi"/>
          <w:bCs/>
        </w:rPr>
        <w:t>Agenda Items include</w:t>
      </w:r>
    </w:p>
    <w:p w14:paraId="13AAF6CA" w14:textId="3263113B" w:rsidR="003D0D3F" w:rsidRDefault="003D0D3F" w:rsidP="00E872D5">
      <w:pPr>
        <w:pStyle w:val="NoSpacing"/>
        <w:numPr>
          <w:ilvl w:val="0"/>
          <w:numId w:val="21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nternational Mass planning</w:t>
      </w:r>
    </w:p>
    <w:p w14:paraId="1D98D9C8" w14:textId="32EBEB83" w:rsidR="003D0D3F" w:rsidRDefault="003D0D3F" w:rsidP="00E872D5">
      <w:pPr>
        <w:pStyle w:val="NoSpacing"/>
        <w:numPr>
          <w:ilvl w:val="0"/>
          <w:numId w:val="21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Relaunching the Newsletter.</w:t>
      </w:r>
    </w:p>
    <w:p w14:paraId="1FB6D543" w14:textId="4A32EC13" w:rsidR="00947B26" w:rsidRPr="00912298" w:rsidRDefault="00947B26" w:rsidP="00E872D5">
      <w:pPr>
        <w:pStyle w:val="NoSpacing"/>
        <w:numPr>
          <w:ilvl w:val="0"/>
          <w:numId w:val="21"/>
        </w:numPr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Youth Engagement Update.</w:t>
      </w:r>
    </w:p>
    <w:sectPr w:rsidR="00947B26" w:rsidRPr="00912298" w:rsidSect="00922F79">
      <w:footerReference w:type="default" r:id="rId9"/>
      <w:pgSz w:w="11906" w:h="16838"/>
      <w:pgMar w:top="87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38372" w14:textId="77777777" w:rsidR="0019056C" w:rsidRDefault="0019056C" w:rsidP="00DE22BF">
      <w:pPr>
        <w:spacing w:after="0" w:line="240" w:lineRule="auto"/>
      </w:pPr>
      <w:r>
        <w:separator/>
      </w:r>
    </w:p>
  </w:endnote>
  <w:endnote w:type="continuationSeparator" w:id="0">
    <w:p w14:paraId="4197F3A9" w14:textId="77777777" w:rsidR="0019056C" w:rsidRDefault="0019056C" w:rsidP="00DE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43EAD" w14:textId="054359AD" w:rsidR="00694420" w:rsidRDefault="004516D1" w:rsidP="008021B3">
    <w:pPr>
      <w:pStyle w:val="Footer"/>
      <w:tabs>
        <w:tab w:val="clear" w:pos="9026"/>
      </w:tabs>
      <w:rPr>
        <w:sz w:val="16"/>
        <w:szCs w:val="16"/>
      </w:rPr>
    </w:pPr>
    <w:r w:rsidRPr="00BF4079">
      <w:rPr>
        <w:sz w:val="16"/>
        <w:szCs w:val="16"/>
      </w:rPr>
      <w:t xml:space="preserve">Doc </w:t>
    </w:r>
    <w:r w:rsidR="004363B2" w:rsidRPr="00BF4079">
      <w:rPr>
        <w:sz w:val="16"/>
        <w:szCs w:val="16"/>
      </w:rPr>
      <w:t>Ref: PPT</w:t>
    </w:r>
    <w:r w:rsidR="00B63707" w:rsidRPr="00BF4079">
      <w:rPr>
        <w:sz w:val="16"/>
        <w:szCs w:val="16"/>
      </w:rPr>
      <w:t>J</w:t>
    </w:r>
    <w:r w:rsidR="00EE3A2F">
      <w:rPr>
        <w:sz w:val="16"/>
        <w:szCs w:val="16"/>
      </w:rPr>
      <w:t>G</w:t>
    </w:r>
    <w:r w:rsidR="004363B2" w:rsidRPr="00BF4079">
      <w:rPr>
        <w:sz w:val="16"/>
        <w:szCs w:val="16"/>
      </w:rPr>
      <w:t xml:space="preserve"> </w:t>
    </w:r>
    <w:r w:rsidR="00FD0ACD">
      <w:rPr>
        <w:sz w:val="16"/>
        <w:szCs w:val="16"/>
      </w:rPr>
      <w:t xml:space="preserve">Meeting </w:t>
    </w:r>
    <w:r w:rsidR="008021B3" w:rsidRPr="00BF4079">
      <w:rPr>
        <w:sz w:val="16"/>
        <w:szCs w:val="16"/>
      </w:rPr>
      <w:tab/>
    </w:r>
    <w:r w:rsidR="00BC031F" w:rsidRPr="00BF4079">
      <w:rPr>
        <w:noProof/>
        <w:sz w:val="16"/>
        <w:szCs w:val="16"/>
      </w:rPr>
      <w:t xml:space="preserve">Page </w:t>
    </w:r>
    <w:r w:rsidR="003F55A7" w:rsidRPr="00BF4079">
      <w:rPr>
        <w:b/>
        <w:noProof/>
        <w:sz w:val="16"/>
        <w:szCs w:val="16"/>
      </w:rPr>
      <w:fldChar w:fldCharType="begin"/>
    </w:r>
    <w:r w:rsidR="00BC031F" w:rsidRPr="00BF4079">
      <w:rPr>
        <w:b/>
        <w:noProof/>
        <w:sz w:val="16"/>
        <w:szCs w:val="16"/>
      </w:rPr>
      <w:instrText xml:space="preserve"> PAGE  \* Arabic  \* MERGEFORMAT </w:instrText>
    </w:r>
    <w:r w:rsidR="003F55A7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3F55A7" w:rsidRPr="00BF4079">
      <w:rPr>
        <w:b/>
        <w:noProof/>
        <w:sz w:val="16"/>
        <w:szCs w:val="16"/>
      </w:rPr>
      <w:fldChar w:fldCharType="end"/>
    </w:r>
    <w:r w:rsidR="00BC031F" w:rsidRPr="00BF4079">
      <w:rPr>
        <w:noProof/>
        <w:sz w:val="16"/>
        <w:szCs w:val="16"/>
      </w:rPr>
      <w:t xml:space="preserve"> of </w:t>
    </w:r>
    <w:r w:rsidR="00CC6492" w:rsidRPr="00BF4079">
      <w:rPr>
        <w:b/>
        <w:noProof/>
        <w:sz w:val="16"/>
        <w:szCs w:val="16"/>
      </w:rPr>
      <w:fldChar w:fldCharType="begin"/>
    </w:r>
    <w:r w:rsidR="00CC6492" w:rsidRPr="00BF4079">
      <w:rPr>
        <w:b/>
        <w:noProof/>
        <w:sz w:val="16"/>
        <w:szCs w:val="16"/>
      </w:rPr>
      <w:instrText xml:space="preserve"> NUMPAGES  \* Arabic  \* MERGEFORMAT </w:instrText>
    </w:r>
    <w:r w:rsidR="00CC6492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CC6492" w:rsidRPr="00BF4079">
      <w:rPr>
        <w:b/>
        <w:noProof/>
        <w:sz w:val="16"/>
        <w:szCs w:val="16"/>
      </w:rPr>
      <w:fldChar w:fldCharType="end"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847B09">
      <w:rPr>
        <w:sz w:val="16"/>
        <w:szCs w:val="16"/>
      </w:rPr>
      <w:tab/>
    </w:r>
    <w:r w:rsidR="00B60F25">
      <w:rPr>
        <w:sz w:val="16"/>
        <w:szCs w:val="16"/>
      </w:rPr>
      <w:t>0</w:t>
    </w:r>
    <w:r w:rsidR="008E2D18">
      <w:rPr>
        <w:sz w:val="16"/>
        <w:szCs w:val="16"/>
      </w:rPr>
      <w:t xml:space="preserve">7 April </w:t>
    </w:r>
    <w:r w:rsidR="00B60F25">
      <w:rPr>
        <w:sz w:val="16"/>
        <w:szCs w:val="16"/>
      </w:rPr>
      <w:t>2022</w:t>
    </w:r>
  </w:p>
  <w:p w14:paraId="51E89DDA" w14:textId="77777777" w:rsidR="00B60F25" w:rsidRDefault="00B60F25" w:rsidP="008021B3">
    <w:pPr>
      <w:pStyle w:val="Footer"/>
      <w:tabs>
        <w:tab w:val="clear" w:pos="9026"/>
      </w:tabs>
      <w:rPr>
        <w:sz w:val="16"/>
        <w:szCs w:val="16"/>
      </w:rPr>
    </w:pPr>
  </w:p>
  <w:p w14:paraId="7227A435" w14:textId="77777777" w:rsidR="00714F0C" w:rsidRPr="00BF4079" w:rsidRDefault="00714F0C" w:rsidP="008021B3">
    <w:pPr>
      <w:pStyle w:val="Footer"/>
      <w:tabs>
        <w:tab w:val="clear" w:pos="9026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059B2" w14:textId="77777777" w:rsidR="0019056C" w:rsidRDefault="0019056C" w:rsidP="00DE22BF">
      <w:pPr>
        <w:spacing w:after="0" w:line="240" w:lineRule="auto"/>
      </w:pPr>
      <w:r>
        <w:separator/>
      </w:r>
    </w:p>
  </w:footnote>
  <w:footnote w:type="continuationSeparator" w:id="0">
    <w:p w14:paraId="7AA14ED3" w14:textId="77777777" w:rsidR="0019056C" w:rsidRDefault="0019056C" w:rsidP="00DE2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7820"/>
    <w:multiLevelType w:val="hybridMultilevel"/>
    <w:tmpl w:val="8F124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10800"/>
    <w:multiLevelType w:val="hybridMultilevel"/>
    <w:tmpl w:val="2146C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13D"/>
    <w:multiLevelType w:val="hybridMultilevel"/>
    <w:tmpl w:val="8AE63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271C5"/>
    <w:multiLevelType w:val="hybridMultilevel"/>
    <w:tmpl w:val="D098F51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C12752"/>
    <w:multiLevelType w:val="hybridMultilevel"/>
    <w:tmpl w:val="798C8E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C07C5F"/>
    <w:multiLevelType w:val="hybridMultilevel"/>
    <w:tmpl w:val="1868A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E734D"/>
    <w:multiLevelType w:val="hybridMultilevel"/>
    <w:tmpl w:val="3A94C84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AF7F05"/>
    <w:multiLevelType w:val="hybridMultilevel"/>
    <w:tmpl w:val="5178E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A40D3"/>
    <w:multiLevelType w:val="hybridMultilevel"/>
    <w:tmpl w:val="405A34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9490258"/>
    <w:multiLevelType w:val="hybridMultilevel"/>
    <w:tmpl w:val="397CC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234427"/>
    <w:multiLevelType w:val="hybridMultilevel"/>
    <w:tmpl w:val="88FEE66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E24DA5"/>
    <w:multiLevelType w:val="hybridMultilevel"/>
    <w:tmpl w:val="E5627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9548B1"/>
    <w:multiLevelType w:val="hybridMultilevel"/>
    <w:tmpl w:val="BFC09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03A8B"/>
    <w:multiLevelType w:val="hybridMultilevel"/>
    <w:tmpl w:val="50066F8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1F5FC5"/>
    <w:multiLevelType w:val="hybridMultilevel"/>
    <w:tmpl w:val="A8180D7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7EE4C2F"/>
    <w:multiLevelType w:val="hybridMultilevel"/>
    <w:tmpl w:val="4CF6EAE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F8D11F4"/>
    <w:multiLevelType w:val="hybridMultilevel"/>
    <w:tmpl w:val="F20A314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04642A7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F43EDD"/>
    <w:multiLevelType w:val="hybridMultilevel"/>
    <w:tmpl w:val="D610A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C8615D"/>
    <w:multiLevelType w:val="hybridMultilevel"/>
    <w:tmpl w:val="14708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F40D7D"/>
    <w:multiLevelType w:val="hybridMultilevel"/>
    <w:tmpl w:val="3FD07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341870"/>
    <w:multiLevelType w:val="hybridMultilevel"/>
    <w:tmpl w:val="57F4C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AB2DFC"/>
    <w:multiLevelType w:val="hybridMultilevel"/>
    <w:tmpl w:val="C33A2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03566"/>
    <w:multiLevelType w:val="hybridMultilevel"/>
    <w:tmpl w:val="E118F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6D65CE"/>
    <w:multiLevelType w:val="hybridMultilevel"/>
    <w:tmpl w:val="DDA0F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A67769"/>
    <w:multiLevelType w:val="hybridMultilevel"/>
    <w:tmpl w:val="7CAAF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007C3B"/>
    <w:multiLevelType w:val="hybridMultilevel"/>
    <w:tmpl w:val="8F1E0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293020">
    <w:abstractNumId w:val="17"/>
  </w:num>
  <w:num w:numId="2" w16cid:durableId="2103331673">
    <w:abstractNumId w:val="12"/>
  </w:num>
  <w:num w:numId="3" w16cid:durableId="621425947">
    <w:abstractNumId w:val="26"/>
  </w:num>
  <w:num w:numId="4" w16cid:durableId="814758395">
    <w:abstractNumId w:val="7"/>
  </w:num>
  <w:num w:numId="5" w16cid:durableId="723255692">
    <w:abstractNumId w:val="15"/>
  </w:num>
  <w:num w:numId="6" w16cid:durableId="277879566">
    <w:abstractNumId w:val="21"/>
  </w:num>
  <w:num w:numId="7" w16cid:durableId="1759205666">
    <w:abstractNumId w:val="20"/>
  </w:num>
  <w:num w:numId="8" w16cid:durableId="354581062">
    <w:abstractNumId w:val="13"/>
  </w:num>
  <w:num w:numId="9" w16cid:durableId="2020158483">
    <w:abstractNumId w:val="22"/>
  </w:num>
  <w:num w:numId="10" w16cid:durableId="1718623086">
    <w:abstractNumId w:val="5"/>
  </w:num>
  <w:num w:numId="11" w16cid:durableId="1791238295">
    <w:abstractNumId w:val="10"/>
  </w:num>
  <w:num w:numId="12" w16cid:durableId="1601062016">
    <w:abstractNumId w:val="1"/>
  </w:num>
  <w:num w:numId="13" w16cid:durableId="520239654">
    <w:abstractNumId w:val="3"/>
  </w:num>
  <w:num w:numId="14" w16cid:durableId="1084649478">
    <w:abstractNumId w:val="2"/>
  </w:num>
  <w:num w:numId="15" w16cid:durableId="947077940">
    <w:abstractNumId w:val="8"/>
  </w:num>
  <w:num w:numId="16" w16cid:durableId="710153098">
    <w:abstractNumId w:val="18"/>
  </w:num>
  <w:num w:numId="17" w16cid:durableId="462966732">
    <w:abstractNumId w:val="9"/>
  </w:num>
  <w:num w:numId="18" w16cid:durableId="126289084">
    <w:abstractNumId w:val="25"/>
  </w:num>
  <w:num w:numId="19" w16cid:durableId="707802714">
    <w:abstractNumId w:val="24"/>
  </w:num>
  <w:num w:numId="20" w16cid:durableId="770901642">
    <w:abstractNumId w:val="11"/>
  </w:num>
  <w:num w:numId="21" w16cid:durableId="2062359049">
    <w:abstractNumId w:val="14"/>
  </w:num>
  <w:num w:numId="22" w16cid:durableId="2050719416">
    <w:abstractNumId w:val="16"/>
  </w:num>
  <w:num w:numId="23" w16cid:durableId="1903633879">
    <w:abstractNumId w:val="0"/>
  </w:num>
  <w:num w:numId="24" w16cid:durableId="1598319780">
    <w:abstractNumId w:val="4"/>
  </w:num>
  <w:num w:numId="25" w16cid:durableId="1910339288">
    <w:abstractNumId w:val="19"/>
  </w:num>
  <w:num w:numId="26" w16cid:durableId="1283265532">
    <w:abstractNumId w:val="23"/>
  </w:num>
  <w:num w:numId="27" w16cid:durableId="1446385959">
    <w:abstractNumId w:val="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I2NjExNjA1tTRR0lEKTi0uzszPAykwqgUAuiD8siwAAAA="/>
  </w:docVars>
  <w:rsids>
    <w:rsidRoot w:val="00900EF0"/>
    <w:rsid w:val="00000F38"/>
    <w:rsid w:val="0000253B"/>
    <w:rsid w:val="0000268F"/>
    <w:rsid w:val="000035B3"/>
    <w:rsid w:val="0000485B"/>
    <w:rsid w:val="00010F8B"/>
    <w:rsid w:val="0001122B"/>
    <w:rsid w:val="00011751"/>
    <w:rsid w:val="00011914"/>
    <w:rsid w:val="00012171"/>
    <w:rsid w:val="00012328"/>
    <w:rsid w:val="000124D4"/>
    <w:rsid w:val="00013F2A"/>
    <w:rsid w:val="0001611B"/>
    <w:rsid w:val="000162C9"/>
    <w:rsid w:val="000167CF"/>
    <w:rsid w:val="000200E8"/>
    <w:rsid w:val="0002251D"/>
    <w:rsid w:val="000244B6"/>
    <w:rsid w:val="00024552"/>
    <w:rsid w:val="0002612D"/>
    <w:rsid w:val="00031EAE"/>
    <w:rsid w:val="000325C4"/>
    <w:rsid w:val="00032965"/>
    <w:rsid w:val="00034CB2"/>
    <w:rsid w:val="0003531F"/>
    <w:rsid w:val="000423F0"/>
    <w:rsid w:val="000435A5"/>
    <w:rsid w:val="00043D83"/>
    <w:rsid w:val="00045D81"/>
    <w:rsid w:val="00051890"/>
    <w:rsid w:val="00053FB1"/>
    <w:rsid w:val="000541B1"/>
    <w:rsid w:val="00054991"/>
    <w:rsid w:val="0005612B"/>
    <w:rsid w:val="00056C0B"/>
    <w:rsid w:val="00056E00"/>
    <w:rsid w:val="000579E5"/>
    <w:rsid w:val="000604BF"/>
    <w:rsid w:val="00060770"/>
    <w:rsid w:val="00060E28"/>
    <w:rsid w:val="00066E45"/>
    <w:rsid w:val="00070A73"/>
    <w:rsid w:val="00071698"/>
    <w:rsid w:val="00074356"/>
    <w:rsid w:val="000747EA"/>
    <w:rsid w:val="000776B7"/>
    <w:rsid w:val="000777C7"/>
    <w:rsid w:val="00077DA9"/>
    <w:rsid w:val="000814AD"/>
    <w:rsid w:val="00081AF3"/>
    <w:rsid w:val="000832D1"/>
    <w:rsid w:val="0008411D"/>
    <w:rsid w:val="00084804"/>
    <w:rsid w:val="00085355"/>
    <w:rsid w:val="00086D18"/>
    <w:rsid w:val="00086DC4"/>
    <w:rsid w:val="00090983"/>
    <w:rsid w:val="0009098F"/>
    <w:rsid w:val="000917C8"/>
    <w:rsid w:val="00091B4F"/>
    <w:rsid w:val="00092912"/>
    <w:rsid w:val="00093F7F"/>
    <w:rsid w:val="00094D48"/>
    <w:rsid w:val="00096186"/>
    <w:rsid w:val="00097228"/>
    <w:rsid w:val="000978ED"/>
    <w:rsid w:val="000A1109"/>
    <w:rsid w:val="000A16EC"/>
    <w:rsid w:val="000A1BD5"/>
    <w:rsid w:val="000A2BEC"/>
    <w:rsid w:val="000A5D68"/>
    <w:rsid w:val="000A5F64"/>
    <w:rsid w:val="000B057C"/>
    <w:rsid w:val="000B0C93"/>
    <w:rsid w:val="000B1E33"/>
    <w:rsid w:val="000B2BA0"/>
    <w:rsid w:val="000B2CAD"/>
    <w:rsid w:val="000B3380"/>
    <w:rsid w:val="000B48EA"/>
    <w:rsid w:val="000B4BC3"/>
    <w:rsid w:val="000B5FBF"/>
    <w:rsid w:val="000B6D10"/>
    <w:rsid w:val="000B7098"/>
    <w:rsid w:val="000C1021"/>
    <w:rsid w:val="000C24EC"/>
    <w:rsid w:val="000C2A7D"/>
    <w:rsid w:val="000C541D"/>
    <w:rsid w:val="000C6312"/>
    <w:rsid w:val="000C6D91"/>
    <w:rsid w:val="000D0AF5"/>
    <w:rsid w:val="000D2031"/>
    <w:rsid w:val="000D5F30"/>
    <w:rsid w:val="000D7A82"/>
    <w:rsid w:val="000E2157"/>
    <w:rsid w:val="000E233A"/>
    <w:rsid w:val="000E3910"/>
    <w:rsid w:val="000E5EC0"/>
    <w:rsid w:val="000E6439"/>
    <w:rsid w:val="000F0001"/>
    <w:rsid w:val="000F123B"/>
    <w:rsid w:val="000F143B"/>
    <w:rsid w:val="000F1A55"/>
    <w:rsid w:val="000F1F5A"/>
    <w:rsid w:val="000F2213"/>
    <w:rsid w:val="000F23F0"/>
    <w:rsid w:val="000F2B51"/>
    <w:rsid w:val="000F4A31"/>
    <w:rsid w:val="000F4BC0"/>
    <w:rsid w:val="000F5C9D"/>
    <w:rsid w:val="000F62AD"/>
    <w:rsid w:val="000F678E"/>
    <w:rsid w:val="001003A0"/>
    <w:rsid w:val="00100FEA"/>
    <w:rsid w:val="00101C38"/>
    <w:rsid w:val="001041AA"/>
    <w:rsid w:val="00105059"/>
    <w:rsid w:val="001052BB"/>
    <w:rsid w:val="00105FCC"/>
    <w:rsid w:val="00106CF8"/>
    <w:rsid w:val="0011054E"/>
    <w:rsid w:val="001120CC"/>
    <w:rsid w:val="00112ED0"/>
    <w:rsid w:val="00113E4A"/>
    <w:rsid w:val="00115308"/>
    <w:rsid w:val="001166D5"/>
    <w:rsid w:val="00120D42"/>
    <w:rsid w:val="001229B6"/>
    <w:rsid w:val="00122BF3"/>
    <w:rsid w:val="00122E14"/>
    <w:rsid w:val="00123543"/>
    <w:rsid w:val="00124668"/>
    <w:rsid w:val="00130C41"/>
    <w:rsid w:val="00131015"/>
    <w:rsid w:val="001315FB"/>
    <w:rsid w:val="00131A54"/>
    <w:rsid w:val="0013324E"/>
    <w:rsid w:val="00133698"/>
    <w:rsid w:val="00134EA8"/>
    <w:rsid w:val="00135A08"/>
    <w:rsid w:val="0013612E"/>
    <w:rsid w:val="00136694"/>
    <w:rsid w:val="00140CC6"/>
    <w:rsid w:val="00141639"/>
    <w:rsid w:val="00141E73"/>
    <w:rsid w:val="0014442A"/>
    <w:rsid w:val="00144E5F"/>
    <w:rsid w:val="00147822"/>
    <w:rsid w:val="00147B8E"/>
    <w:rsid w:val="00151869"/>
    <w:rsid w:val="00152B7A"/>
    <w:rsid w:val="001532D6"/>
    <w:rsid w:val="00153758"/>
    <w:rsid w:val="0015498A"/>
    <w:rsid w:val="00154D87"/>
    <w:rsid w:val="00155900"/>
    <w:rsid w:val="00157D30"/>
    <w:rsid w:val="001603F7"/>
    <w:rsid w:val="0016096C"/>
    <w:rsid w:val="00161089"/>
    <w:rsid w:val="00161C35"/>
    <w:rsid w:val="0016228C"/>
    <w:rsid w:val="00162A27"/>
    <w:rsid w:val="00162EAF"/>
    <w:rsid w:val="00164567"/>
    <w:rsid w:val="00165BCC"/>
    <w:rsid w:val="00165CCF"/>
    <w:rsid w:val="001673F4"/>
    <w:rsid w:val="00167759"/>
    <w:rsid w:val="00167CCE"/>
    <w:rsid w:val="001727AB"/>
    <w:rsid w:val="0017384B"/>
    <w:rsid w:val="0017550F"/>
    <w:rsid w:val="00176F43"/>
    <w:rsid w:val="00180411"/>
    <w:rsid w:val="00183569"/>
    <w:rsid w:val="00183954"/>
    <w:rsid w:val="001844BA"/>
    <w:rsid w:val="00185E59"/>
    <w:rsid w:val="00186431"/>
    <w:rsid w:val="00190101"/>
    <w:rsid w:val="0019056C"/>
    <w:rsid w:val="001906A4"/>
    <w:rsid w:val="00190B3A"/>
    <w:rsid w:val="00191570"/>
    <w:rsid w:val="001919FA"/>
    <w:rsid w:val="001925E8"/>
    <w:rsid w:val="0019607D"/>
    <w:rsid w:val="00197A62"/>
    <w:rsid w:val="001A2D84"/>
    <w:rsid w:val="001A5153"/>
    <w:rsid w:val="001A5C9A"/>
    <w:rsid w:val="001A7217"/>
    <w:rsid w:val="001A7240"/>
    <w:rsid w:val="001A7C94"/>
    <w:rsid w:val="001A7F84"/>
    <w:rsid w:val="001B1206"/>
    <w:rsid w:val="001B1F7E"/>
    <w:rsid w:val="001B27D4"/>
    <w:rsid w:val="001B2E2D"/>
    <w:rsid w:val="001B310D"/>
    <w:rsid w:val="001B495C"/>
    <w:rsid w:val="001B6799"/>
    <w:rsid w:val="001B7A65"/>
    <w:rsid w:val="001B7F05"/>
    <w:rsid w:val="001C00A3"/>
    <w:rsid w:val="001C4775"/>
    <w:rsid w:val="001C4E4E"/>
    <w:rsid w:val="001C4EA4"/>
    <w:rsid w:val="001D0B4D"/>
    <w:rsid w:val="001D1EB3"/>
    <w:rsid w:val="001D2A12"/>
    <w:rsid w:val="001D4A72"/>
    <w:rsid w:val="001D5674"/>
    <w:rsid w:val="001D7E9D"/>
    <w:rsid w:val="001E0591"/>
    <w:rsid w:val="001E128B"/>
    <w:rsid w:val="001E1B34"/>
    <w:rsid w:val="001E3412"/>
    <w:rsid w:val="001E5627"/>
    <w:rsid w:val="001E7016"/>
    <w:rsid w:val="001E73A9"/>
    <w:rsid w:val="001E7B80"/>
    <w:rsid w:val="001F045E"/>
    <w:rsid w:val="001F08C4"/>
    <w:rsid w:val="001F0FAB"/>
    <w:rsid w:val="001F1CE5"/>
    <w:rsid w:val="001F3C0D"/>
    <w:rsid w:val="001F4B0F"/>
    <w:rsid w:val="001F7062"/>
    <w:rsid w:val="00200A0F"/>
    <w:rsid w:val="00201162"/>
    <w:rsid w:val="002053B2"/>
    <w:rsid w:val="00206591"/>
    <w:rsid w:val="002074C4"/>
    <w:rsid w:val="0021046C"/>
    <w:rsid w:val="00210D80"/>
    <w:rsid w:val="00215088"/>
    <w:rsid w:val="00220BAB"/>
    <w:rsid w:val="00227DD5"/>
    <w:rsid w:val="00230004"/>
    <w:rsid w:val="002327D0"/>
    <w:rsid w:val="00233FA6"/>
    <w:rsid w:val="00234764"/>
    <w:rsid w:val="0023482F"/>
    <w:rsid w:val="00235DFC"/>
    <w:rsid w:val="0023637E"/>
    <w:rsid w:val="00237125"/>
    <w:rsid w:val="002408AC"/>
    <w:rsid w:val="00242005"/>
    <w:rsid w:val="0024263D"/>
    <w:rsid w:val="002426B8"/>
    <w:rsid w:val="00243C72"/>
    <w:rsid w:val="00244C50"/>
    <w:rsid w:val="00245FF7"/>
    <w:rsid w:val="00246380"/>
    <w:rsid w:val="0024676D"/>
    <w:rsid w:val="00247681"/>
    <w:rsid w:val="002508E5"/>
    <w:rsid w:val="00251C79"/>
    <w:rsid w:val="0025286F"/>
    <w:rsid w:val="002557B0"/>
    <w:rsid w:val="00256606"/>
    <w:rsid w:val="0025665C"/>
    <w:rsid w:val="0025775E"/>
    <w:rsid w:val="0026150C"/>
    <w:rsid w:val="00263160"/>
    <w:rsid w:val="00263BBC"/>
    <w:rsid w:val="00264462"/>
    <w:rsid w:val="00265718"/>
    <w:rsid w:val="00270267"/>
    <w:rsid w:val="00270F88"/>
    <w:rsid w:val="00272096"/>
    <w:rsid w:val="00272B37"/>
    <w:rsid w:val="00273D6D"/>
    <w:rsid w:val="002742D3"/>
    <w:rsid w:val="0027433B"/>
    <w:rsid w:val="002746FF"/>
    <w:rsid w:val="00276129"/>
    <w:rsid w:val="002818DF"/>
    <w:rsid w:val="0028418F"/>
    <w:rsid w:val="00285592"/>
    <w:rsid w:val="0028622F"/>
    <w:rsid w:val="002876C7"/>
    <w:rsid w:val="0029696C"/>
    <w:rsid w:val="002A0CBF"/>
    <w:rsid w:val="002A3092"/>
    <w:rsid w:val="002A5E97"/>
    <w:rsid w:val="002A6635"/>
    <w:rsid w:val="002A7C0F"/>
    <w:rsid w:val="002B1CC7"/>
    <w:rsid w:val="002B2959"/>
    <w:rsid w:val="002B2C6F"/>
    <w:rsid w:val="002B2E01"/>
    <w:rsid w:val="002B3DA8"/>
    <w:rsid w:val="002B7283"/>
    <w:rsid w:val="002B7334"/>
    <w:rsid w:val="002B7E21"/>
    <w:rsid w:val="002C114B"/>
    <w:rsid w:val="002C42AA"/>
    <w:rsid w:val="002C492E"/>
    <w:rsid w:val="002C5DDF"/>
    <w:rsid w:val="002D07DE"/>
    <w:rsid w:val="002D0A4C"/>
    <w:rsid w:val="002D1A25"/>
    <w:rsid w:val="002D1A99"/>
    <w:rsid w:val="002D2753"/>
    <w:rsid w:val="002D2A7D"/>
    <w:rsid w:val="002D3D3D"/>
    <w:rsid w:val="002D49D7"/>
    <w:rsid w:val="002D6E52"/>
    <w:rsid w:val="002E136B"/>
    <w:rsid w:val="002E5077"/>
    <w:rsid w:val="002E75B0"/>
    <w:rsid w:val="002E7C39"/>
    <w:rsid w:val="002F6017"/>
    <w:rsid w:val="002F77FF"/>
    <w:rsid w:val="002F7991"/>
    <w:rsid w:val="00301B08"/>
    <w:rsid w:val="00302B4F"/>
    <w:rsid w:val="00304202"/>
    <w:rsid w:val="003076D5"/>
    <w:rsid w:val="0031129C"/>
    <w:rsid w:val="00314439"/>
    <w:rsid w:val="00314F99"/>
    <w:rsid w:val="0032066E"/>
    <w:rsid w:val="00320F52"/>
    <w:rsid w:val="00322DBA"/>
    <w:rsid w:val="00323065"/>
    <w:rsid w:val="00325B16"/>
    <w:rsid w:val="00327A5F"/>
    <w:rsid w:val="003309B9"/>
    <w:rsid w:val="003311D3"/>
    <w:rsid w:val="003314B1"/>
    <w:rsid w:val="00332951"/>
    <w:rsid w:val="00333631"/>
    <w:rsid w:val="00335185"/>
    <w:rsid w:val="00335C21"/>
    <w:rsid w:val="00336749"/>
    <w:rsid w:val="00336C91"/>
    <w:rsid w:val="0033731D"/>
    <w:rsid w:val="00337761"/>
    <w:rsid w:val="0034162C"/>
    <w:rsid w:val="0034705E"/>
    <w:rsid w:val="00353C15"/>
    <w:rsid w:val="00353D20"/>
    <w:rsid w:val="00354C99"/>
    <w:rsid w:val="00355248"/>
    <w:rsid w:val="00355695"/>
    <w:rsid w:val="003567DF"/>
    <w:rsid w:val="00357209"/>
    <w:rsid w:val="00357319"/>
    <w:rsid w:val="003602EE"/>
    <w:rsid w:val="00361F81"/>
    <w:rsid w:val="0036266D"/>
    <w:rsid w:val="00362D9C"/>
    <w:rsid w:val="003636B5"/>
    <w:rsid w:val="00364C48"/>
    <w:rsid w:val="0036771F"/>
    <w:rsid w:val="003700FB"/>
    <w:rsid w:val="00370AF3"/>
    <w:rsid w:val="00370B2C"/>
    <w:rsid w:val="003723B6"/>
    <w:rsid w:val="00372DF0"/>
    <w:rsid w:val="003740AE"/>
    <w:rsid w:val="00374559"/>
    <w:rsid w:val="003759DD"/>
    <w:rsid w:val="0037602B"/>
    <w:rsid w:val="003762C8"/>
    <w:rsid w:val="003802F6"/>
    <w:rsid w:val="00390237"/>
    <w:rsid w:val="003911D3"/>
    <w:rsid w:val="0039140A"/>
    <w:rsid w:val="00391B91"/>
    <w:rsid w:val="00393000"/>
    <w:rsid w:val="0039304E"/>
    <w:rsid w:val="00393386"/>
    <w:rsid w:val="00394B26"/>
    <w:rsid w:val="00395495"/>
    <w:rsid w:val="003954D8"/>
    <w:rsid w:val="00395B5A"/>
    <w:rsid w:val="0039698A"/>
    <w:rsid w:val="00397905"/>
    <w:rsid w:val="003A1EF3"/>
    <w:rsid w:val="003A1FB5"/>
    <w:rsid w:val="003A2481"/>
    <w:rsid w:val="003A356B"/>
    <w:rsid w:val="003A3FA2"/>
    <w:rsid w:val="003B04B7"/>
    <w:rsid w:val="003B057D"/>
    <w:rsid w:val="003B1FEA"/>
    <w:rsid w:val="003B3088"/>
    <w:rsid w:val="003B3315"/>
    <w:rsid w:val="003B3526"/>
    <w:rsid w:val="003B42DE"/>
    <w:rsid w:val="003B47A1"/>
    <w:rsid w:val="003B617F"/>
    <w:rsid w:val="003B761B"/>
    <w:rsid w:val="003B788D"/>
    <w:rsid w:val="003B78A7"/>
    <w:rsid w:val="003B7DB1"/>
    <w:rsid w:val="003C0AB3"/>
    <w:rsid w:val="003C124B"/>
    <w:rsid w:val="003C213A"/>
    <w:rsid w:val="003C3BCA"/>
    <w:rsid w:val="003C478F"/>
    <w:rsid w:val="003C5098"/>
    <w:rsid w:val="003C5511"/>
    <w:rsid w:val="003C5FBE"/>
    <w:rsid w:val="003D00D2"/>
    <w:rsid w:val="003D0D3F"/>
    <w:rsid w:val="003D23D6"/>
    <w:rsid w:val="003D265A"/>
    <w:rsid w:val="003D4537"/>
    <w:rsid w:val="003D4E61"/>
    <w:rsid w:val="003D5327"/>
    <w:rsid w:val="003D57F7"/>
    <w:rsid w:val="003D5F41"/>
    <w:rsid w:val="003D7867"/>
    <w:rsid w:val="003E1F8B"/>
    <w:rsid w:val="003E4986"/>
    <w:rsid w:val="003E49B7"/>
    <w:rsid w:val="003E5780"/>
    <w:rsid w:val="003E6A14"/>
    <w:rsid w:val="003E759C"/>
    <w:rsid w:val="003F44CA"/>
    <w:rsid w:val="003F4CE1"/>
    <w:rsid w:val="003F55A7"/>
    <w:rsid w:val="003F5918"/>
    <w:rsid w:val="003F6091"/>
    <w:rsid w:val="00400522"/>
    <w:rsid w:val="00401534"/>
    <w:rsid w:val="00401E52"/>
    <w:rsid w:val="004020AF"/>
    <w:rsid w:val="004026F6"/>
    <w:rsid w:val="0040384A"/>
    <w:rsid w:val="0040584F"/>
    <w:rsid w:val="00406358"/>
    <w:rsid w:val="00407119"/>
    <w:rsid w:val="00411036"/>
    <w:rsid w:val="00411981"/>
    <w:rsid w:val="00412469"/>
    <w:rsid w:val="00413301"/>
    <w:rsid w:val="00413348"/>
    <w:rsid w:val="004139AE"/>
    <w:rsid w:val="004168CD"/>
    <w:rsid w:val="0041795A"/>
    <w:rsid w:val="00420806"/>
    <w:rsid w:val="0042097F"/>
    <w:rsid w:val="00420DF8"/>
    <w:rsid w:val="00420FD3"/>
    <w:rsid w:val="0042188E"/>
    <w:rsid w:val="00423200"/>
    <w:rsid w:val="004234DA"/>
    <w:rsid w:val="0042458E"/>
    <w:rsid w:val="00425287"/>
    <w:rsid w:val="0042531F"/>
    <w:rsid w:val="00425427"/>
    <w:rsid w:val="00426CBB"/>
    <w:rsid w:val="004278B5"/>
    <w:rsid w:val="004305E9"/>
    <w:rsid w:val="00432060"/>
    <w:rsid w:val="00432886"/>
    <w:rsid w:val="00433D14"/>
    <w:rsid w:val="00434963"/>
    <w:rsid w:val="004363B2"/>
    <w:rsid w:val="00437400"/>
    <w:rsid w:val="004376F6"/>
    <w:rsid w:val="004432E4"/>
    <w:rsid w:val="00443A3B"/>
    <w:rsid w:val="00446750"/>
    <w:rsid w:val="004502A5"/>
    <w:rsid w:val="004516D1"/>
    <w:rsid w:val="00452F15"/>
    <w:rsid w:val="00454327"/>
    <w:rsid w:val="00454E8F"/>
    <w:rsid w:val="004563B0"/>
    <w:rsid w:val="00457E50"/>
    <w:rsid w:val="004610A4"/>
    <w:rsid w:val="004613FE"/>
    <w:rsid w:val="004634FD"/>
    <w:rsid w:val="004646B8"/>
    <w:rsid w:val="00464DD1"/>
    <w:rsid w:val="00465F61"/>
    <w:rsid w:val="004719B4"/>
    <w:rsid w:val="00471B6F"/>
    <w:rsid w:val="00472343"/>
    <w:rsid w:val="0047323F"/>
    <w:rsid w:val="00476E53"/>
    <w:rsid w:val="0048138E"/>
    <w:rsid w:val="00481C64"/>
    <w:rsid w:val="00483337"/>
    <w:rsid w:val="00486F29"/>
    <w:rsid w:val="004911D4"/>
    <w:rsid w:val="004915C8"/>
    <w:rsid w:val="004924AD"/>
    <w:rsid w:val="00494D85"/>
    <w:rsid w:val="00494E0F"/>
    <w:rsid w:val="00494ECC"/>
    <w:rsid w:val="0049584E"/>
    <w:rsid w:val="004964DD"/>
    <w:rsid w:val="004971C6"/>
    <w:rsid w:val="004979C7"/>
    <w:rsid w:val="004A02EC"/>
    <w:rsid w:val="004A050A"/>
    <w:rsid w:val="004A0FA2"/>
    <w:rsid w:val="004A335A"/>
    <w:rsid w:val="004A3A7D"/>
    <w:rsid w:val="004A3F97"/>
    <w:rsid w:val="004A4E60"/>
    <w:rsid w:val="004B0368"/>
    <w:rsid w:val="004B0B39"/>
    <w:rsid w:val="004B2457"/>
    <w:rsid w:val="004B284F"/>
    <w:rsid w:val="004B2A6D"/>
    <w:rsid w:val="004B4524"/>
    <w:rsid w:val="004B4A41"/>
    <w:rsid w:val="004B5292"/>
    <w:rsid w:val="004B78C1"/>
    <w:rsid w:val="004C0B85"/>
    <w:rsid w:val="004C1A4A"/>
    <w:rsid w:val="004C1A76"/>
    <w:rsid w:val="004C30A5"/>
    <w:rsid w:val="004C344F"/>
    <w:rsid w:val="004C5F1A"/>
    <w:rsid w:val="004C7E6E"/>
    <w:rsid w:val="004C7FE1"/>
    <w:rsid w:val="004D0546"/>
    <w:rsid w:val="004D14DD"/>
    <w:rsid w:val="004D20EC"/>
    <w:rsid w:val="004D362C"/>
    <w:rsid w:val="004D4692"/>
    <w:rsid w:val="004D59CC"/>
    <w:rsid w:val="004D64DC"/>
    <w:rsid w:val="004E0341"/>
    <w:rsid w:val="004E4892"/>
    <w:rsid w:val="004E505A"/>
    <w:rsid w:val="004E51CA"/>
    <w:rsid w:val="004E5791"/>
    <w:rsid w:val="004E5B5C"/>
    <w:rsid w:val="004E6E75"/>
    <w:rsid w:val="004F1AB9"/>
    <w:rsid w:val="004F26CE"/>
    <w:rsid w:val="004F4048"/>
    <w:rsid w:val="004F728B"/>
    <w:rsid w:val="004F758C"/>
    <w:rsid w:val="00500928"/>
    <w:rsid w:val="005038A9"/>
    <w:rsid w:val="00503AEF"/>
    <w:rsid w:val="005064ED"/>
    <w:rsid w:val="005068B5"/>
    <w:rsid w:val="00511E9A"/>
    <w:rsid w:val="00514950"/>
    <w:rsid w:val="00517998"/>
    <w:rsid w:val="005228F5"/>
    <w:rsid w:val="005252C3"/>
    <w:rsid w:val="00525F7A"/>
    <w:rsid w:val="0052707A"/>
    <w:rsid w:val="00532BA0"/>
    <w:rsid w:val="00532BB9"/>
    <w:rsid w:val="00533A93"/>
    <w:rsid w:val="00535394"/>
    <w:rsid w:val="00537D9F"/>
    <w:rsid w:val="00540D69"/>
    <w:rsid w:val="00541321"/>
    <w:rsid w:val="00541C18"/>
    <w:rsid w:val="00541C40"/>
    <w:rsid w:val="00541F27"/>
    <w:rsid w:val="00542A99"/>
    <w:rsid w:val="0054351F"/>
    <w:rsid w:val="00544B12"/>
    <w:rsid w:val="00546D50"/>
    <w:rsid w:val="00550418"/>
    <w:rsid w:val="005510A9"/>
    <w:rsid w:val="00553D74"/>
    <w:rsid w:val="00555375"/>
    <w:rsid w:val="00555A9E"/>
    <w:rsid w:val="00555F1A"/>
    <w:rsid w:val="005578F9"/>
    <w:rsid w:val="0056105C"/>
    <w:rsid w:val="00561BFC"/>
    <w:rsid w:val="005621D3"/>
    <w:rsid w:val="00562A50"/>
    <w:rsid w:val="005648BB"/>
    <w:rsid w:val="00566C08"/>
    <w:rsid w:val="00567FB4"/>
    <w:rsid w:val="00570BD8"/>
    <w:rsid w:val="00571D9D"/>
    <w:rsid w:val="0057253F"/>
    <w:rsid w:val="00573BA9"/>
    <w:rsid w:val="00573D4C"/>
    <w:rsid w:val="00574171"/>
    <w:rsid w:val="00574AB7"/>
    <w:rsid w:val="00576E85"/>
    <w:rsid w:val="00581BCF"/>
    <w:rsid w:val="0058449C"/>
    <w:rsid w:val="00587352"/>
    <w:rsid w:val="0058797E"/>
    <w:rsid w:val="00587BC5"/>
    <w:rsid w:val="00591118"/>
    <w:rsid w:val="005951CC"/>
    <w:rsid w:val="00596205"/>
    <w:rsid w:val="005964B5"/>
    <w:rsid w:val="00596DAA"/>
    <w:rsid w:val="005A2FE0"/>
    <w:rsid w:val="005A6344"/>
    <w:rsid w:val="005A6840"/>
    <w:rsid w:val="005A74C8"/>
    <w:rsid w:val="005A7E94"/>
    <w:rsid w:val="005B05C4"/>
    <w:rsid w:val="005B1140"/>
    <w:rsid w:val="005B3A23"/>
    <w:rsid w:val="005B4AFF"/>
    <w:rsid w:val="005C0D55"/>
    <w:rsid w:val="005C1E85"/>
    <w:rsid w:val="005C40AA"/>
    <w:rsid w:val="005C4DC1"/>
    <w:rsid w:val="005C5062"/>
    <w:rsid w:val="005C59C6"/>
    <w:rsid w:val="005C5CAE"/>
    <w:rsid w:val="005C6AE3"/>
    <w:rsid w:val="005C6DC9"/>
    <w:rsid w:val="005C7439"/>
    <w:rsid w:val="005C7D36"/>
    <w:rsid w:val="005D2D8C"/>
    <w:rsid w:val="005D2EC6"/>
    <w:rsid w:val="005D3E1A"/>
    <w:rsid w:val="005D515C"/>
    <w:rsid w:val="005D74DB"/>
    <w:rsid w:val="005E151A"/>
    <w:rsid w:val="005E162D"/>
    <w:rsid w:val="005E1CA7"/>
    <w:rsid w:val="005E2090"/>
    <w:rsid w:val="005E6689"/>
    <w:rsid w:val="005E6891"/>
    <w:rsid w:val="005F007A"/>
    <w:rsid w:val="005F16B4"/>
    <w:rsid w:val="005F4F06"/>
    <w:rsid w:val="006003B1"/>
    <w:rsid w:val="00600847"/>
    <w:rsid w:val="00600FE7"/>
    <w:rsid w:val="00602671"/>
    <w:rsid w:val="00602F32"/>
    <w:rsid w:val="00604688"/>
    <w:rsid w:val="006100B7"/>
    <w:rsid w:val="00611CE5"/>
    <w:rsid w:val="00617B34"/>
    <w:rsid w:val="00617F02"/>
    <w:rsid w:val="00621927"/>
    <w:rsid w:val="00623F71"/>
    <w:rsid w:val="00624021"/>
    <w:rsid w:val="00625CB7"/>
    <w:rsid w:val="00631033"/>
    <w:rsid w:val="00632EB0"/>
    <w:rsid w:val="0063326D"/>
    <w:rsid w:val="00634D53"/>
    <w:rsid w:val="00635E72"/>
    <w:rsid w:val="00637E2B"/>
    <w:rsid w:val="0064000B"/>
    <w:rsid w:val="00640B7A"/>
    <w:rsid w:val="006444BD"/>
    <w:rsid w:val="006476C0"/>
    <w:rsid w:val="00647882"/>
    <w:rsid w:val="00650495"/>
    <w:rsid w:val="0065061B"/>
    <w:rsid w:val="00651B04"/>
    <w:rsid w:val="00654130"/>
    <w:rsid w:val="00654594"/>
    <w:rsid w:val="00654A23"/>
    <w:rsid w:val="00654EED"/>
    <w:rsid w:val="00655740"/>
    <w:rsid w:val="00665C68"/>
    <w:rsid w:val="00667069"/>
    <w:rsid w:val="006719C6"/>
    <w:rsid w:val="00672E69"/>
    <w:rsid w:val="00672FAB"/>
    <w:rsid w:val="006731AA"/>
    <w:rsid w:val="0067320D"/>
    <w:rsid w:val="00673788"/>
    <w:rsid w:val="00675428"/>
    <w:rsid w:val="00675F0F"/>
    <w:rsid w:val="00682D35"/>
    <w:rsid w:val="00683292"/>
    <w:rsid w:val="00683AB9"/>
    <w:rsid w:val="00684140"/>
    <w:rsid w:val="00687E8E"/>
    <w:rsid w:val="00692514"/>
    <w:rsid w:val="00694420"/>
    <w:rsid w:val="0069625C"/>
    <w:rsid w:val="006A088F"/>
    <w:rsid w:val="006A0980"/>
    <w:rsid w:val="006A1EB1"/>
    <w:rsid w:val="006A43B8"/>
    <w:rsid w:val="006A4983"/>
    <w:rsid w:val="006A62C9"/>
    <w:rsid w:val="006A74E8"/>
    <w:rsid w:val="006B37DE"/>
    <w:rsid w:val="006B6ECE"/>
    <w:rsid w:val="006C052A"/>
    <w:rsid w:val="006C2948"/>
    <w:rsid w:val="006C6547"/>
    <w:rsid w:val="006C682A"/>
    <w:rsid w:val="006C7516"/>
    <w:rsid w:val="006C767E"/>
    <w:rsid w:val="006C7693"/>
    <w:rsid w:val="006C7D6C"/>
    <w:rsid w:val="006D0340"/>
    <w:rsid w:val="006D0A57"/>
    <w:rsid w:val="006D1F6B"/>
    <w:rsid w:val="006D2FA1"/>
    <w:rsid w:val="006D319F"/>
    <w:rsid w:val="006D4651"/>
    <w:rsid w:val="006D5AD1"/>
    <w:rsid w:val="006D6002"/>
    <w:rsid w:val="006D6311"/>
    <w:rsid w:val="006D65CB"/>
    <w:rsid w:val="006E1424"/>
    <w:rsid w:val="006E1A21"/>
    <w:rsid w:val="006E1BAA"/>
    <w:rsid w:val="006E5654"/>
    <w:rsid w:val="006E7EC5"/>
    <w:rsid w:val="006F55F0"/>
    <w:rsid w:val="006F764B"/>
    <w:rsid w:val="00700E5F"/>
    <w:rsid w:val="0070199B"/>
    <w:rsid w:val="00701ABE"/>
    <w:rsid w:val="00711983"/>
    <w:rsid w:val="00714F0C"/>
    <w:rsid w:val="00715F7A"/>
    <w:rsid w:val="0071722A"/>
    <w:rsid w:val="00717801"/>
    <w:rsid w:val="00721570"/>
    <w:rsid w:val="00721944"/>
    <w:rsid w:val="00721D4B"/>
    <w:rsid w:val="00723738"/>
    <w:rsid w:val="00723D74"/>
    <w:rsid w:val="00724C5F"/>
    <w:rsid w:val="00734AD0"/>
    <w:rsid w:val="007418E0"/>
    <w:rsid w:val="00742CC3"/>
    <w:rsid w:val="00743E33"/>
    <w:rsid w:val="00744B6D"/>
    <w:rsid w:val="00750F47"/>
    <w:rsid w:val="00754191"/>
    <w:rsid w:val="0075498E"/>
    <w:rsid w:val="00757184"/>
    <w:rsid w:val="007571DB"/>
    <w:rsid w:val="007572A6"/>
    <w:rsid w:val="0076126F"/>
    <w:rsid w:val="007652E4"/>
    <w:rsid w:val="00765C92"/>
    <w:rsid w:val="00766E4D"/>
    <w:rsid w:val="0076711A"/>
    <w:rsid w:val="007673C3"/>
    <w:rsid w:val="00773645"/>
    <w:rsid w:val="007745DA"/>
    <w:rsid w:val="00774CC3"/>
    <w:rsid w:val="007824B4"/>
    <w:rsid w:val="0078254A"/>
    <w:rsid w:val="00783104"/>
    <w:rsid w:val="007834E8"/>
    <w:rsid w:val="007900C5"/>
    <w:rsid w:val="007901BE"/>
    <w:rsid w:val="007902F0"/>
    <w:rsid w:val="007921E3"/>
    <w:rsid w:val="00792855"/>
    <w:rsid w:val="00792907"/>
    <w:rsid w:val="00792EAC"/>
    <w:rsid w:val="0079330F"/>
    <w:rsid w:val="007941F6"/>
    <w:rsid w:val="00794480"/>
    <w:rsid w:val="00794A1B"/>
    <w:rsid w:val="00794F2E"/>
    <w:rsid w:val="007A2072"/>
    <w:rsid w:val="007A2EDF"/>
    <w:rsid w:val="007A5572"/>
    <w:rsid w:val="007A596B"/>
    <w:rsid w:val="007A7070"/>
    <w:rsid w:val="007A7B79"/>
    <w:rsid w:val="007B1387"/>
    <w:rsid w:val="007B1890"/>
    <w:rsid w:val="007B1B33"/>
    <w:rsid w:val="007B30C0"/>
    <w:rsid w:val="007B5C48"/>
    <w:rsid w:val="007B6B7A"/>
    <w:rsid w:val="007C04E2"/>
    <w:rsid w:val="007C4C0D"/>
    <w:rsid w:val="007C5947"/>
    <w:rsid w:val="007D089A"/>
    <w:rsid w:val="007D131E"/>
    <w:rsid w:val="007D199D"/>
    <w:rsid w:val="007D1B67"/>
    <w:rsid w:val="007D362D"/>
    <w:rsid w:val="007D55FB"/>
    <w:rsid w:val="007D64D4"/>
    <w:rsid w:val="007D6570"/>
    <w:rsid w:val="007D7901"/>
    <w:rsid w:val="007E0E62"/>
    <w:rsid w:val="007E5FEA"/>
    <w:rsid w:val="007E6ED6"/>
    <w:rsid w:val="007F1667"/>
    <w:rsid w:val="007F24B5"/>
    <w:rsid w:val="007F5290"/>
    <w:rsid w:val="007F557D"/>
    <w:rsid w:val="007F61E8"/>
    <w:rsid w:val="007F63BA"/>
    <w:rsid w:val="007F730D"/>
    <w:rsid w:val="007F77EC"/>
    <w:rsid w:val="007F792D"/>
    <w:rsid w:val="008021B3"/>
    <w:rsid w:val="008035BF"/>
    <w:rsid w:val="00803A3C"/>
    <w:rsid w:val="00803B05"/>
    <w:rsid w:val="008050F6"/>
    <w:rsid w:val="0080518C"/>
    <w:rsid w:val="00805A29"/>
    <w:rsid w:val="008073EE"/>
    <w:rsid w:val="00807838"/>
    <w:rsid w:val="0081073E"/>
    <w:rsid w:val="00810C62"/>
    <w:rsid w:val="00811112"/>
    <w:rsid w:val="008130CD"/>
    <w:rsid w:val="00813688"/>
    <w:rsid w:val="00814213"/>
    <w:rsid w:val="00814DFC"/>
    <w:rsid w:val="0081500C"/>
    <w:rsid w:val="00817410"/>
    <w:rsid w:val="00820645"/>
    <w:rsid w:val="0082195B"/>
    <w:rsid w:val="00822996"/>
    <w:rsid w:val="00822EC7"/>
    <w:rsid w:val="008233B9"/>
    <w:rsid w:val="008262EC"/>
    <w:rsid w:val="00826C0D"/>
    <w:rsid w:val="008272F0"/>
    <w:rsid w:val="00831836"/>
    <w:rsid w:val="00832208"/>
    <w:rsid w:val="008339FD"/>
    <w:rsid w:val="0083554A"/>
    <w:rsid w:val="008357B6"/>
    <w:rsid w:val="00835EC6"/>
    <w:rsid w:val="00836CF0"/>
    <w:rsid w:val="008408C8"/>
    <w:rsid w:val="0084190F"/>
    <w:rsid w:val="00841FE2"/>
    <w:rsid w:val="0084392D"/>
    <w:rsid w:val="008447EA"/>
    <w:rsid w:val="00845994"/>
    <w:rsid w:val="008477E6"/>
    <w:rsid w:val="00847B09"/>
    <w:rsid w:val="00850A19"/>
    <w:rsid w:val="00850F6A"/>
    <w:rsid w:val="00850FCA"/>
    <w:rsid w:val="00852B58"/>
    <w:rsid w:val="008538AA"/>
    <w:rsid w:val="00854284"/>
    <w:rsid w:val="00856020"/>
    <w:rsid w:val="00856503"/>
    <w:rsid w:val="00856BB4"/>
    <w:rsid w:val="008576D2"/>
    <w:rsid w:val="008576DC"/>
    <w:rsid w:val="00860C12"/>
    <w:rsid w:val="0086197B"/>
    <w:rsid w:val="0086201A"/>
    <w:rsid w:val="00862355"/>
    <w:rsid w:val="0086254F"/>
    <w:rsid w:val="00863B0C"/>
    <w:rsid w:val="00864357"/>
    <w:rsid w:val="00864B87"/>
    <w:rsid w:val="00867FD4"/>
    <w:rsid w:val="00870B76"/>
    <w:rsid w:val="0087119C"/>
    <w:rsid w:val="00871FE8"/>
    <w:rsid w:val="00872611"/>
    <w:rsid w:val="00872AA2"/>
    <w:rsid w:val="00872CCC"/>
    <w:rsid w:val="00873B72"/>
    <w:rsid w:val="00873C21"/>
    <w:rsid w:val="0087566B"/>
    <w:rsid w:val="00877295"/>
    <w:rsid w:val="0087747F"/>
    <w:rsid w:val="008820C7"/>
    <w:rsid w:val="0088227E"/>
    <w:rsid w:val="0088491C"/>
    <w:rsid w:val="008861C5"/>
    <w:rsid w:val="0089029A"/>
    <w:rsid w:val="00890700"/>
    <w:rsid w:val="00892CF7"/>
    <w:rsid w:val="00893638"/>
    <w:rsid w:val="0089452A"/>
    <w:rsid w:val="00895754"/>
    <w:rsid w:val="00895BB8"/>
    <w:rsid w:val="008968A2"/>
    <w:rsid w:val="00897939"/>
    <w:rsid w:val="00897E31"/>
    <w:rsid w:val="008A1B88"/>
    <w:rsid w:val="008A3253"/>
    <w:rsid w:val="008A51B8"/>
    <w:rsid w:val="008A5679"/>
    <w:rsid w:val="008A596E"/>
    <w:rsid w:val="008A5C58"/>
    <w:rsid w:val="008A5C6D"/>
    <w:rsid w:val="008A750F"/>
    <w:rsid w:val="008B263E"/>
    <w:rsid w:val="008B3ACB"/>
    <w:rsid w:val="008B4562"/>
    <w:rsid w:val="008B5C5A"/>
    <w:rsid w:val="008B741C"/>
    <w:rsid w:val="008C2D1D"/>
    <w:rsid w:val="008C3073"/>
    <w:rsid w:val="008C577B"/>
    <w:rsid w:val="008C7476"/>
    <w:rsid w:val="008C7B11"/>
    <w:rsid w:val="008D27AF"/>
    <w:rsid w:val="008D32F5"/>
    <w:rsid w:val="008D3546"/>
    <w:rsid w:val="008D4865"/>
    <w:rsid w:val="008D52B8"/>
    <w:rsid w:val="008D5DFC"/>
    <w:rsid w:val="008D5EF6"/>
    <w:rsid w:val="008D6F48"/>
    <w:rsid w:val="008D73A4"/>
    <w:rsid w:val="008D77AC"/>
    <w:rsid w:val="008E178E"/>
    <w:rsid w:val="008E2D18"/>
    <w:rsid w:val="008E482A"/>
    <w:rsid w:val="008E4E15"/>
    <w:rsid w:val="008E677D"/>
    <w:rsid w:val="008E6914"/>
    <w:rsid w:val="008E7129"/>
    <w:rsid w:val="008E7D4F"/>
    <w:rsid w:val="008F38A1"/>
    <w:rsid w:val="008F4BFA"/>
    <w:rsid w:val="00900122"/>
    <w:rsid w:val="00900EF0"/>
    <w:rsid w:val="00901EB7"/>
    <w:rsid w:val="0090272D"/>
    <w:rsid w:val="009034AA"/>
    <w:rsid w:val="00904C27"/>
    <w:rsid w:val="0090521D"/>
    <w:rsid w:val="009060C9"/>
    <w:rsid w:val="0090743A"/>
    <w:rsid w:val="009078C7"/>
    <w:rsid w:val="0091119E"/>
    <w:rsid w:val="00911398"/>
    <w:rsid w:val="00912298"/>
    <w:rsid w:val="00913355"/>
    <w:rsid w:val="00913832"/>
    <w:rsid w:val="00915286"/>
    <w:rsid w:val="00916510"/>
    <w:rsid w:val="009175D1"/>
    <w:rsid w:val="00920C32"/>
    <w:rsid w:val="00920D96"/>
    <w:rsid w:val="009221CC"/>
    <w:rsid w:val="009225E7"/>
    <w:rsid w:val="00922F79"/>
    <w:rsid w:val="009230F9"/>
    <w:rsid w:val="009233B1"/>
    <w:rsid w:val="00923714"/>
    <w:rsid w:val="00923F35"/>
    <w:rsid w:val="00932168"/>
    <w:rsid w:val="00933B02"/>
    <w:rsid w:val="009363DA"/>
    <w:rsid w:val="00941A99"/>
    <w:rsid w:val="00942AEA"/>
    <w:rsid w:val="00946A82"/>
    <w:rsid w:val="00947B26"/>
    <w:rsid w:val="0095113E"/>
    <w:rsid w:val="00954236"/>
    <w:rsid w:val="009567C2"/>
    <w:rsid w:val="009569F6"/>
    <w:rsid w:val="0095781A"/>
    <w:rsid w:val="00960D5F"/>
    <w:rsid w:val="00960E7C"/>
    <w:rsid w:val="00962C89"/>
    <w:rsid w:val="00962E60"/>
    <w:rsid w:val="00963B5F"/>
    <w:rsid w:val="00966257"/>
    <w:rsid w:val="009662EA"/>
    <w:rsid w:val="00966C7F"/>
    <w:rsid w:val="00970828"/>
    <w:rsid w:val="009718B3"/>
    <w:rsid w:val="00971A60"/>
    <w:rsid w:val="00972B70"/>
    <w:rsid w:val="00975C17"/>
    <w:rsid w:val="009760E6"/>
    <w:rsid w:val="009764D9"/>
    <w:rsid w:val="00976CDA"/>
    <w:rsid w:val="00980EB4"/>
    <w:rsid w:val="00984E41"/>
    <w:rsid w:val="00985636"/>
    <w:rsid w:val="009862EC"/>
    <w:rsid w:val="0098692E"/>
    <w:rsid w:val="00986E89"/>
    <w:rsid w:val="009913BA"/>
    <w:rsid w:val="00991402"/>
    <w:rsid w:val="0099199A"/>
    <w:rsid w:val="009936A0"/>
    <w:rsid w:val="00993FA6"/>
    <w:rsid w:val="009947A0"/>
    <w:rsid w:val="0099567F"/>
    <w:rsid w:val="00995F8B"/>
    <w:rsid w:val="009A1FE2"/>
    <w:rsid w:val="009A3982"/>
    <w:rsid w:val="009A3E91"/>
    <w:rsid w:val="009A40B0"/>
    <w:rsid w:val="009A44C3"/>
    <w:rsid w:val="009A475D"/>
    <w:rsid w:val="009A4BFF"/>
    <w:rsid w:val="009A762B"/>
    <w:rsid w:val="009B07DA"/>
    <w:rsid w:val="009B47B7"/>
    <w:rsid w:val="009B597D"/>
    <w:rsid w:val="009B71F7"/>
    <w:rsid w:val="009C10CE"/>
    <w:rsid w:val="009C25FE"/>
    <w:rsid w:val="009C337A"/>
    <w:rsid w:val="009C3639"/>
    <w:rsid w:val="009C3E8C"/>
    <w:rsid w:val="009C4531"/>
    <w:rsid w:val="009C75BF"/>
    <w:rsid w:val="009C76BE"/>
    <w:rsid w:val="009C76F2"/>
    <w:rsid w:val="009D2573"/>
    <w:rsid w:val="009D27C3"/>
    <w:rsid w:val="009D47FD"/>
    <w:rsid w:val="009D5A87"/>
    <w:rsid w:val="009D691F"/>
    <w:rsid w:val="009E0918"/>
    <w:rsid w:val="009E09B5"/>
    <w:rsid w:val="009E1831"/>
    <w:rsid w:val="009E419A"/>
    <w:rsid w:val="009E5C89"/>
    <w:rsid w:val="009F15DC"/>
    <w:rsid w:val="009F275D"/>
    <w:rsid w:val="009F3FFC"/>
    <w:rsid w:val="009F6EA9"/>
    <w:rsid w:val="00A0024E"/>
    <w:rsid w:val="00A003AE"/>
    <w:rsid w:val="00A0135E"/>
    <w:rsid w:val="00A028E3"/>
    <w:rsid w:val="00A063EC"/>
    <w:rsid w:val="00A109BD"/>
    <w:rsid w:val="00A1121E"/>
    <w:rsid w:val="00A12527"/>
    <w:rsid w:val="00A13ECC"/>
    <w:rsid w:val="00A14D36"/>
    <w:rsid w:val="00A15A93"/>
    <w:rsid w:val="00A15FD9"/>
    <w:rsid w:val="00A16383"/>
    <w:rsid w:val="00A166BB"/>
    <w:rsid w:val="00A16BD7"/>
    <w:rsid w:val="00A16F75"/>
    <w:rsid w:val="00A17CB3"/>
    <w:rsid w:val="00A200C2"/>
    <w:rsid w:val="00A22565"/>
    <w:rsid w:val="00A24AD9"/>
    <w:rsid w:val="00A24C4F"/>
    <w:rsid w:val="00A25959"/>
    <w:rsid w:val="00A30004"/>
    <w:rsid w:val="00A326B7"/>
    <w:rsid w:val="00A3411E"/>
    <w:rsid w:val="00A348F8"/>
    <w:rsid w:val="00A37855"/>
    <w:rsid w:val="00A41877"/>
    <w:rsid w:val="00A41EE9"/>
    <w:rsid w:val="00A424F5"/>
    <w:rsid w:val="00A42665"/>
    <w:rsid w:val="00A438BD"/>
    <w:rsid w:val="00A470B9"/>
    <w:rsid w:val="00A51DF7"/>
    <w:rsid w:val="00A525E5"/>
    <w:rsid w:val="00A52B75"/>
    <w:rsid w:val="00A53718"/>
    <w:rsid w:val="00A61100"/>
    <w:rsid w:val="00A629D0"/>
    <w:rsid w:val="00A64D30"/>
    <w:rsid w:val="00A65476"/>
    <w:rsid w:val="00A6695E"/>
    <w:rsid w:val="00A672F8"/>
    <w:rsid w:val="00A6797A"/>
    <w:rsid w:val="00A67B68"/>
    <w:rsid w:val="00A706AE"/>
    <w:rsid w:val="00A70912"/>
    <w:rsid w:val="00A71733"/>
    <w:rsid w:val="00A72A87"/>
    <w:rsid w:val="00A7394A"/>
    <w:rsid w:val="00A75FA6"/>
    <w:rsid w:val="00A76BF2"/>
    <w:rsid w:val="00A772C8"/>
    <w:rsid w:val="00A77809"/>
    <w:rsid w:val="00A80D57"/>
    <w:rsid w:val="00A82B4C"/>
    <w:rsid w:val="00A9231F"/>
    <w:rsid w:val="00A93A46"/>
    <w:rsid w:val="00A94FF2"/>
    <w:rsid w:val="00A95548"/>
    <w:rsid w:val="00A96B26"/>
    <w:rsid w:val="00A96BB4"/>
    <w:rsid w:val="00AA0346"/>
    <w:rsid w:val="00AA1AF6"/>
    <w:rsid w:val="00AA1F9B"/>
    <w:rsid w:val="00AA2273"/>
    <w:rsid w:val="00AA283E"/>
    <w:rsid w:val="00AA2954"/>
    <w:rsid w:val="00AA3335"/>
    <w:rsid w:val="00AA52B5"/>
    <w:rsid w:val="00AA5C64"/>
    <w:rsid w:val="00AA745C"/>
    <w:rsid w:val="00AA748B"/>
    <w:rsid w:val="00AA7DC6"/>
    <w:rsid w:val="00AB2F39"/>
    <w:rsid w:val="00AB33B7"/>
    <w:rsid w:val="00AB3CAE"/>
    <w:rsid w:val="00AB4A54"/>
    <w:rsid w:val="00AB5BCF"/>
    <w:rsid w:val="00AB6226"/>
    <w:rsid w:val="00AC0E9F"/>
    <w:rsid w:val="00AC1159"/>
    <w:rsid w:val="00AC3F55"/>
    <w:rsid w:val="00AC414C"/>
    <w:rsid w:val="00AC6163"/>
    <w:rsid w:val="00AC6FC0"/>
    <w:rsid w:val="00AD14AF"/>
    <w:rsid w:val="00AD3DDE"/>
    <w:rsid w:val="00AD3EA0"/>
    <w:rsid w:val="00AD5F0E"/>
    <w:rsid w:val="00AD6D38"/>
    <w:rsid w:val="00AD70F4"/>
    <w:rsid w:val="00AD74A4"/>
    <w:rsid w:val="00AE0755"/>
    <w:rsid w:val="00AE1915"/>
    <w:rsid w:val="00AE19F0"/>
    <w:rsid w:val="00AE2BDA"/>
    <w:rsid w:val="00AE3480"/>
    <w:rsid w:val="00AE47EA"/>
    <w:rsid w:val="00AE6134"/>
    <w:rsid w:val="00AE61AF"/>
    <w:rsid w:val="00AF07E5"/>
    <w:rsid w:val="00AF1062"/>
    <w:rsid w:val="00AF26A1"/>
    <w:rsid w:val="00AF2C77"/>
    <w:rsid w:val="00AF3D79"/>
    <w:rsid w:val="00AF41E0"/>
    <w:rsid w:val="00AF4E8D"/>
    <w:rsid w:val="00AF7044"/>
    <w:rsid w:val="00B00786"/>
    <w:rsid w:val="00B034B8"/>
    <w:rsid w:val="00B05784"/>
    <w:rsid w:val="00B07BFE"/>
    <w:rsid w:val="00B11CB2"/>
    <w:rsid w:val="00B12180"/>
    <w:rsid w:val="00B1231C"/>
    <w:rsid w:val="00B136FD"/>
    <w:rsid w:val="00B15455"/>
    <w:rsid w:val="00B200DF"/>
    <w:rsid w:val="00B20853"/>
    <w:rsid w:val="00B21F28"/>
    <w:rsid w:val="00B227B4"/>
    <w:rsid w:val="00B2507C"/>
    <w:rsid w:val="00B25FB1"/>
    <w:rsid w:val="00B30040"/>
    <w:rsid w:val="00B31763"/>
    <w:rsid w:val="00B31F8B"/>
    <w:rsid w:val="00B3543E"/>
    <w:rsid w:val="00B41ECE"/>
    <w:rsid w:val="00B42611"/>
    <w:rsid w:val="00B4266C"/>
    <w:rsid w:val="00B42B28"/>
    <w:rsid w:val="00B45DDB"/>
    <w:rsid w:val="00B46977"/>
    <w:rsid w:val="00B47245"/>
    <w:rsid w:val="00B5051F"/>
    <w:rsid w:val="00B50F70"/>
    <w:rsid w:val="00B538D9"/>
    <w:rsid w:val="00B55122"/>
    <w:rsid w:val="00B56C39"/>
    <w:rsid w:val="00B601D7"/>
    <w:rsid w:val="00B60F25"/>
    <w:rsid w:val="00B6282D"/>
    <w:rsid w:val="00B63707"/>
    <w:rsid w:val="00B64CFA"/>
    <w:rsid w:val="00B66C41"/>
    <w:rsid w:val="00B66D8E"/>
    <w:rsid w:val="00B67371"/>
    <w:rsid w:val="00B67756"/>
    <w:rsid w:val="00B67897"/>
    <w:rsid w:val="00B713B3"/>
    <w:rsid w:val="00B72FBC"/>
    <w:rsid w:val="00B730DD"/>
    <w:rsid w:val="00B74E17"/>
    <w:rsid w:val="00B7605F"/>
    <w:rsid w:val="00B76062"/>
    <w:rsid w:val="00B76204"/>
    <w:rsid w:val="00B767CE"/>
    <w:rsid w:val="00B80868"/>
    <w:rsid w:val="00B8141E"/>
    <w:rsid w:val="00B82701"/>
    <w:rsid w:val="00B83550"/>
    <w:rsid w:val="00B84808"/>
    <w:rsid w:val="00B85079"/>
    <w:rsid w:val="00B8680A"/>
    <w:rsid w:val="00B86973"/>
    <w:rsid w:val="00B86BE2"/>
    <w:rsid w:val="00B90359"/>
    <w:rsid w:val="00B90A3F"/>
    <w:rsid w:val="00B924D4"/>
    <w:rsid w:val="00B93152"/>
    <w:rsid w:val="00B93609"/>
    <w:rsid w:val="00B93AF2"/>
    <w:rsid w:val="00B93D9F"/>
    <w:rsid w:val="00B94594"/>
    <w:rsid w:val="00B94B4A"/>
    <w:rsid w:val="00B97E6B"/>
    <w:rsid w:val="00BA0D41"/>
    <w:rsid w:val="00BA30D2"/>
    <w:rsid w:val="00BA3478"/>
    <w:rsid w:val="00BA70E3"/>
    <w:rsid w:val="00BB12B3"/>
    <w:rsid w:val="00BB3A75"/>
    <w:rsid w:val="00BB6B68"/>
    <w:rsid w:val="00BC031F"/>
    <w:rsid w:val="00BC1CF5"/>
    <w:rsid w:val="00BC2BC2"/>
    <w:rsid w:val="00BC2F37"/>
    <w:rsid w:val="00BC351B"/>
    <w:rsid w:val="00BC39A4"/>
    <w:rsid w:val="00BC3D68"/>
    <w:rsid w:val="00BC4B80"/>
    <w:rsid w:val="00BC515E"/>
    <w:rsid w:val="00BD1111"/>
    <w:rsid w:val="00BD31B9"/>
    <w:rsid w:val="00BD6E43"/>
    <w:rsid w:val="00BD7685"/>
    <w:rsid w:val="00BD7CA2"/>
    <w:rsid w:val="00BD7D37"/>
    <w:rsid w:val="00BE0631"/>
    <w:rsid w:val="00BE225F"/>
    <w:rsid w:val="00BE5C2C"/>
    <w:rsid w:val="00BE6FB2"/>
    <w:rsid w:val="00BE754D"/>
    <w:rsid w:val="00BF040B"/>
    <w:rsid w:val="00BF2E98"/>
    <w:rsid w:val="00BF3433"/>
    <w:rsid w:val="00BF4079"/>
    <w:rsid w:val="00BF58BA"/>
    <w:rsid w:val="00BF6714"/>
    <w:rsid w:val="00BF6F29"/>
    <w:rsid w:val="00BF7B00"/>
    <w:rsid w:val="00C0018C"/>
    <w:rsid w:val="00C00E74"/>
    <w:rsid w:val="00C015BF"/>
    <w:rsid w:val="00C0370C"/>
    <w:rsid w:val="00C0382C"/>
    <w:rsid w:val="00C06DDA"/>
    <w:rsid w:val="00C11582"/>
    <w:rsid w:val="00C117CD"/>
    <w:rsid w:val="00C1320E"/>
    <w:rsid w:val="00C158FD"/>
    <w:rsid w:val="00C160F7"/>
    <w:rsid w:val="00C1642E"/>
    <w:rsid w:val="00C16E24"/>
    <w:rsid w:val="00C224A0"/>
    <w:rsid w:val="00C226E1"/>
    <w:rsid w:val="00C239F1"/>
    <w:rsid w:val="00C30628"/>
    <w:rsid w:val="00C30AF8"/>
    <w:rsid w:val="00C313F9"/>
    <w:rsid w:val="00C327F2"/>
    <w:rsid w:val="00C33DC3"/>
    <w:rsid w:val="00C34EEC"/>
    <w:rsid w:val="00C3582F"/>
    <w:rsid w:val="00C37C6E"/>
    <w:rsid w:val="00C41295"/>
    <w:rsid w:val="00C41306"/>
    <w:rsid w:val="00C42354"/>
    <w:rsid w:val="00C43183"/>
    <w:rsid w:val="00C43C0A"/>
    <w:rsid w:val="00C43CBD"/>
    <w:rsid w:val="00C45013"/>
    <w:rsid w:val="00C45237"/>
    <w:rsid w:val="00C45DBF"/>
    <w:rsid w:val="00C46964"/>
    <w:rsid w:val="00C46F56"/>
    <w:rsid w:val="00C477C5"/>
    <w:rsid w:val="00C522C4"/>
    <w:rsid w:val="00C52D0B"/>
    <w:rsid w:val="00C536EC"/>
    <w:rsid w:val="00C55CB9"/>
    <w:rsid w:val="00C56703"/>
    <w:rsid w:val="00C6386F"/>
    <w:rsid w:val="00C65350"/>
    <w:rsid w:val="00C65D51"/>
    <w:rsid w:val="00C65F2D"/>
    <w:rsid w:val="00C7068B"/>
    <w:rsid w:val="00C70B74"/>
    <w:rsid w:val="00C71A38"/>
    <w:rsid w:val="00C75964"/>
    <w:rsid w:val="00C76123"/>
    <w:rsid w:val="00C76246"/>
    <w:rsid w:val="00C770D3"/>
    <w:rsid w:val="00C85590"/>
    <w:rsid w:val="00C85B42"/>
    <w:rsid w:val="00C86E22"/>
    <w:rsid w:val="00C87080"/>
    <w:rsid w:val="00C908DD"/>
    <w:rsid w:val="00C909B5"/>
    <w:rsid w:val="00C926E7"/>
    <w:rsid w:val="00C93FA7"/>
    <w:rsid w:val="00C95114"/>
    <w:rsid w:val="00C97D56"/>
    <w:rsid w:val="00CA2364"/>
    <w:rsid w:val="00CA35F2"/>
    <w:rsid w:val="00CA71F6"/>
    <w:rsid w:val="00CB074B"/>
    <w:rsid w:val="00CB077B"/>
    <w:rsid w:val="00CB178C"/>
    <w:rsid w:val="00CB1A16"/>
    <w:rsid w:val="00CB3BBF"/>
    <w:rsid w:val="00CB4E61"/>
    <w:rsid w:val="00CB5945"/>
    <w:rsid w:val="00CB621A"/>
    <w:rsid w:val="00CC1061"/>
    <w:rsid w:val="00CC16FB"/>
    <w:rsid w:val="00CC191A"/>
    <w:rsid w:val="00CC20C2"/>
    <w:rsid w:val="00CC2A1C"/>
    <w:rsid w:val="00CC5434"/>
    <w:rsid w:val="00CC6492"/>
    <w:rsid w:val="00CC6CE8"/>
    <w:rsid w:val="00CD0480"/>
    <w:rsid w:val="00CD1DDE"/>
    <w:rsid w:val="00CD3B20"/>
    <w:rsid w:val="00CD5175"/>
    <w:rsid w:val="00CD72B8"/>
    <w:rsid w:val="00CE2689"/>
    <w:rsid w:val="00CE2CF1"/>
    <w:rsid w:val="00CE4F16"/>
    <w:rsid w:val="00CE7ABE"/>
    <w:rsid w:val="00CF351E"/>
    <w:rsid w:val="00CF3939"/>
    <w:rsid w:val="00CF3F6B"/>
    <w:rsid w:val="00CF57BE"/>
    <w:rsid w:val="00CF655B"/>
    <w:rsid w:val="00D00F3B"/>
    <w:rsid w:val="00D0102A"/>
    <w:rsid w:val="00D012B9"/>
    <w:rsid w:val="00D01E77"/>
    <w:rsid w:val="00D02752"/>
    <w:rsid w:val="00D06E22"/>
    <w:rsid w:val="00D112FF"/>
    <w:rsid w:val="00D1221D"/>
    <w:rsid w:val="00D17FF3"/>
    <w:rsid w:val="00D20195"/>
    <w:rsid w:val="00D21F86"/>
    <w:rsid w:val="00D22EF3"/>
    <w:rsid w:val="00D2536B"/>
    <w:rsid w:val="00D25A53"/>
    <w:rsid w:val="00D25C74"/>
    <w:rsid w:val="00D25FA8"/>
    <w:rsid w:val="00D260F4"/>
    <w:rsid w:val="00D2718E"/>
    <w:rsid w:val="00D2779E"/>
    <w:rsid w:val="00D30733"/>
    <w:rsid w:val="00D30DEC"/>
    <w:rsid w:val="00D35DC0"/>
    <w:rsid w:val="00D40E36"/>
    <w:rsid w:val="00D40EAA"/>
    <w:rsid w:val="00D42AFB"/>
    <w:rsid w:val="00D42CEE"/>
    <w:rsid w:val="00D43E66"/>
    <w:rsid w:val="00D44487"/>
    <w:rsid w:val="00D47021"/>
    <w:rsid w:val="00D4724E"/>
    <w:rsid w:val="00D51742"/>
    <w:rsid w:val="00D550BF"/>
    <w:rsid w:val="00D5569D"/>
    <w:rsid w:val="00D556D0"/>
    <w:rsid w:val="00D569EB"/>
    <w:rsid w:val="00D56F22"/>
    <w:rsid w:val="00D57105"/>
    <w:rsid w:val="00D60764"/>
    <w:rsid w:val="00D64865"/>
    <w:rsid w:val="00D6498E"/>
    <w:rsid w:val="00D6540C"/>
    <w:rsid w:val="00D65BEE"/>
    <w:rsid w:val="00D66C91"/>
    <w:rsid w:val="00D66FAA"/>
    <w:rsid w:val="00D72FE7"/>
    <w:rsid w:val="00D731E7"/>
    <w:rsid w:val="00D75AA9"/>
    <w:rsid w:val="00D770CC"/>
    <w:rsid w:val="00D808F0"/>
    <w:rsid w:val="00D81F36"/>
    <w:rsid w:val="00D83197"/>
    <w:rsid w:val="00D835FB"/>
    <w:rsid w:val="00D839D5"/>
    <w:rsid w:val="00D83AE4"/>
    <w:rsid w:val="00D84D30"/>
    <w:rsid w:val="00D90EAB"/>
    <w:rsid w:val="00D918D7"/>
    <w:rsid w:val="00D92D76"/>
    <w:rsid w:val="00D9376A"/>
    <w:rsid w:val="00D93D54"/>
    <w:rsid w:val="00D94733"/>
    <w:rsid w:val="00D965C2"/>
    <w:rsid w:val="00D97B12"/>
    <w:rsid w:val="00DA0952"/>
    <w:rsid w:val="00DA169D"/>
    <w:rsid w:val="00DA1F08"/>
    <w:rsid w:val="00DA2D97"/>
    <w:rsid w:val="00DA3E70"/>
    <w:rsid w:val="00DA450A"/>
    <w:rsid w:val="00DA4FC7"/>
    <w:rsid w:val="00DA5CC0"/>
    <w:rsid w:val="00DA7B3E"/>
    <w:rsid w:val="00DB249C"/>
    <w:rsid w:val="00DB274D"/>
    <w:rsid w:val="00DB3AD9"/>
    <w:rsid w:val="00DB6B99"/>
    <w:rsid w:val="00DB748E"/>
    <w:rsid w:val="00DB76DA"/>
    <w:rsid w:val="00DC2C09"/>
    <w:rsid w:val="00DC35AD"/>
    <w:rsid w:val="00DC3EE0"/>
    <w:rsid w:val="00DC5F9F"/>
    <w:rsid w:val="00DD034C"/>
    <w:rsid w:val="00DD27AE"/>
    <w:rsid w:val="00DD5003"/>
    <w:rsid w:val="00DD5538"/>
    <w:rsid w:val="00DD55FA"/>
    <w:rsid w:val="00DE09A9"/>
    <w:rsid w:val="00DE22BF"/>
    <w:rsid w:val="00DE282E"/>
    <w:rsid w:val="00DE2A5B"/>
    <w:rsid w:val="00DE3A60"/>
    <w:rsid w:val="00DE4646"/>
    <w:rsid w:val="00DE581D"/>
    <w:rsid w:val="00DF0181"/>
    <w:rsid w:val="00DF5B3F"/>
    <w:rsid w:val="00DF6729"/>
    <w:rsid w:val="00DF7A82"/>
    <w:rsid w:val="00E02FF0"/>
    <w:rsid w:val="00E038C0"/>
    <w:rsid w:val="00E0737F"/>
    <w:rsid w:val="00E1076E"/>
    <w:rsid w:val="00E10A0C"/>
    <w:rsid w:val="00E13F8F"/>
    <w:rsid w:val="00E15C33"/>
    <w:rsid w:val="00E173AB"/>
    <w:rsid w:val="00E17672"/>
    <w:rsid w:val="00E20239"/>
    <w:rsid w:val="00E219F0"/>
    <w:rsid w:val="00E25ED5"/>
    <w:rsid w:val="00E26098"/>
    <w:rsid w:val="00E268AB"/>
    <w:rsid w:val="00E3024F"/>
    <w:rsid w:val="00E30D9C"/>
    <w:rsid w:val="00E31664"/>
    <w:rsid w:val="00E32847"/>
    <w:rsid w:val="00E32944"/>
    <w:rsid w:val="00E332EF"/>
    <w:rsid w:val="00E33753"/>
    <w:rsid w:val="00E33E8C"/>
    <w:rsid w:val="00E3499E"/>
    <w:rsid w:val="00E35C43"/>
    <w:rsid w:val="00E36217"/>
    <w:rsid w:val="00E40831"/>
    <w:rsid w:val="00E410E2"/>
    <w:rsid w:val="00E43DFC"/>
    <w:rsid w:val="00E456CF"/>
    <w:rsid w:val="00E45D45"/>
    <w:rsid w:val="00E50B0B"/>
    <w:rsid w:val="00E53A8F"/>
    <w:rsid w:val="00E53FED"/>
    <w:rsid w:val="00E54151"/>
    <w:rsid w:val="00E54EA0"/>
    <w:rsid w:val="00E55C7F"/>
    <w:rsid w:val="00E55F23"/>
    <w:rsid w:val="00E57DDD"/>
    <w:rsid w:val="00E60049"/>
    <w:rsid w:val="00E6042D"/>
    <w:rsid w:val="00E60C31"/>
    <w:rsid w:val="00E615F3"/>
    <w:rsid w:val="00E65092"/>
    <w:rsid w:val="00E665AF"/>
    <w:rsid w:val="00E67431"/>
    <w:rsid w:val="00E71F3F"/>
    <w:rsid w:val="00E72206"/>
    <w:rsid w:val="00E72E28"/>
    <w:rsid w:val="00E740F5"/>
    <w:rsid w:val="00E74670"/>
    <w:rsid w:val="00E747E6"/>
    <w:rsid w:val="00E77A7E"/>
    <w:rsid w:val="00E77D4E"/>
    <w:rsid w:val="00E8179E"/>
    <w:rsid w:val="00E83222"/>
    <w:rsid w:val="00E85070"/>
    <w:rsid w:val="00E866A5"/>
    <w:rsid w:val="00E872D5"/>
    <w:rsid w:val="00E87C67"/>
    <w:rsid w:val="00E87D8A"/>
    <w:rsid w:val="00E935F4"/>
    <w:rsid w:val="00E96116"/>
    <w:rsid w:val="00E96D56"/>
    <w:rsid w:val="00EA10BA"/>
    <w:rsid w:val="00EA197A"/>
    <w:rsid w:val="00EA2155"/>
    <w:rsid w:val="00EA2D7E"/>
    <w:rsid w:val="00EA3997"/>
    <w:rsid w:val="00EA5737"/>
    <w:rsid w:val="00EA6A88"/>
    <w:rsid w:val="00EB0508"/>
    <w:rsid w:val="00EB1062"/>
    <w:rsid w:val="00EB20F6"/>
    <w:rsid w:val="00EB266B"/>
    <w:rsid w:val="00EB40C6"/>
    <w:rsid w:val="00EB46EF"/>
    <w:rsid w:val="00EB4968"/>
    <w:rsid w:val="00EB5F36"/>
    <w:rsid w:val="00EC0281"/>
    <w:rsid w:val="00EC110C"/>
    <w:rsid w:val="00EC1400"/>
    <w:rsid w:val="00EC1BA3"/>
    <w:rsid w:val="00EC2C35"/>
    <w:rsid w:val="00EC551E"/>
    <w:rsid w:val="00EC6819"/>
    <w:rsid w:val="00EC6B90"/>
    <w:rsid w:val="00EC7686"/>
    <w:rsid w:val="00ED0C38"/>
    <w:rsid w:val="00ED2108"/>
    <w:rsid w:val="00ED40EA"/>
    <w:rsid w:val="00ED42C1"/>
    <w:rsid w:val="00ED4BE5"/>
    <w:rsid w:val="00EE096A"/>
    <w:rsid w:val="00EE0C05"/>
    <w:rsid w:val="00EE0FE5"/>
    <w:rsid w:val="00EE33E5"/>
    <w:rsid w:val="00EE3A2F"/>
    <w:rsid w:val="00EE487A"/>
    <w:rsid w:val="00EE4905"/>
    <w:rsid w:val="00EE4D14"/>
    <w:rsid w:val="00EE5043"/>
    <w:rsid w:val="00EE54F2"/>
    <w:rsid w:val="00EE64A0"/>
    <w:rsid w:val="00EE6733"/>
    <w:rsid w:val="00EE79BC"/>
    <w:rsid w:val="00EF1EBE"/>
    <w:rsid w:val="00EF3A25"/>
    <w:rsid w:val="00F05BC3"/>
    <w:rsid w:val="00F0681D"/>
    <w:rsid w:val="00F1054A"/>
    <w:rsid w:val="00F1058E"/>
    <w:rsid w:val="00F113F3"/>
    <w:rsid w:val="00F11F4B"/>
    <w:rsid w:val="00F121BE"/>
    <w:rsid w:val="00F12F86"/>
    <w:rsid w:val="00F13427"/>
    <w:rsid w:val="00F16D77"/>
    <w:rsid w:val="00F2088D"/>
    <w:rsid w:val="00F20C5F"/>
    <w:rsid w:val="00F23D60"/>
    <w:rsid w:val="00F23E43"/>
    <w:rsid w:val="00F24E7E"/>
    <w:rsid w:val="00F2589F"/>
    <w:rsid w:val="00F318D6"/>
    <w:rsid w:val="00F31C68"/>
    <w:rsid w:val="00F35952"/>
    <w:rsid w:val="00F36519"/>
    <w:rsid w:val="00F3674F"/>
    <w:rsid w:val="00F3761E"/>
    <w:rsid w:val="00F37E3F"/>
    <w:rsid w:val="00F40856"/>
    <w:rsid w:val="00F419A9"/>
    <w:rsid w:val="00F42033"/>
    <w:rsid w:val="00F42747"/>
    <w:rsid w:val="00F42871"/>
    <w:rsid w:val="00F46091"/>
    <w:rsid w:val="00F4640A"/>
    <w:rsid w:val="00F47E8F"/>
    <w:rsid w:val="00F51052"/>
    <w:rsid w:val="00F5279E"/>
    <w:rsid w:val="00F527A8"/>
    <w:rsid w:val="00F52A97"/>
    <w:rsid w:val="00F53996"/>
    <w:rsid w:val="00F54017"/>
    <w:rsid w:val="00F55481"/>
    <w:rsid w:val="00F561F6"/>
    <w:rsid w:val="00F5640F"/>
    <w:rsid w:val="00F57D30"/>
    <w:rsid w:val="00F60A9B"/>
    <w:rsid w:val="00F66BD6"/>
    <w:rsid w:val="00F70C80"/>
    <w:rsid w:val="00F718AD"/>
    <w:rsid w:val="00F72306"/>
    <w:rsid w:val="00F72677"/>
    <w:rsid w:val="00F729FC"/>
    <w:rsid w:val="00F73E21"/>
    <w:rsid w:val="00F74D0B"/>
    <w:rsid w:val="00F76188"/>
    <w:rsid w:val="00F76722"/>
    <w:rsid w:val="00F821F0"/>
    <w:rsid w:val="00F822A1"/>
    <w:rsid w:val="00F831DA"/>
    <w:rsid w:val="00F84814"/>
    <w:rsid w:val="00F8506C"/>
    <w:rsid w:val="00F85C80"/>
    <w:rsid w:val="00F8747D"/>
    <w:rsid w:val="00F932B8"/>
    <w:rsid w:val="00F93FEB"/>
    <w:rsid w:val="00F9584E"/>
    <w:rsid w:val="00F97C10"/>
    <w:rsid w:val="00FA0339"/>
    <w:rsid w:val="00FA32B3"/>
    <w:rsid w:val="00FA3754"/>
    <w:rsid w:val="00FA7C43"/>
    <w:rsid w:val="00FB2C79"/>
    <w:rsid w:val="00FB6425"/>
    <w:rsid w:val="00FB6D71"/>
    <w:rsid w:val="00FC0D6A"/>
    <w:rsid w:val="00FC36DD"/>
    <w:rsid w:val="00FC3BB3"/>
    <w:rsid w:val="00FC4F2B"/>
    <w:rsid w:val="00FC7160"/>
    <w:rsid w:val="00FD0ACD"/>
    <w:rsid w:val="00FD14AA"/>
    <w:rsid w:val="00FD14D8"/>
    <w:rsid w:val="00FD1915"/>
    <w:rsid w:val="00FD1D0B"/>
    <w:rsid w:val="00FD3423"/>
    <w:rsid w:val="00FD63E9"/>
    <w:rsid w:val="00FE0C52"/>
    <w:rsid w:val="00FE1100"/>
    <w:rsid w:val="00FE347A"/>
    <w:rsid w:val="00FE4645"/>
    <w:rsid w:val="00FE5202"/>
    <w:rsid w:val="00FE64E9"/>
    <w:rsid w:val="00FF350C"/>
    <w:rsid w:val="00FF3DD5"/>
    <w:rsid w:val="00FF3ECA"/>
    <w:rsid w:val="00FF3F34"/>
    <w:rsid w:val="00FF42DB"/>
    <w:rsid w:val="00FF5522"/>
    <w:rsid w:val="00FF5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D25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94B26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2BF"/>
  </w:style>
  <w:style w:type="paragraph" w:styleId="Footer">
    <w:name w:val="footer"/>
    <w:basedOn w:val="Normal"/>
    <w:link w:val="Foot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2BF"/>
  </w:style>
  <w:style w:type="paragraph" w:styleId="BalloonText">
    <w:name w:val="Balloon Text"/>
    <w:basedOn w:val="Normal"/>
    <w:link w:val="BalloonTextChar"/>
    <w:uiPriority w:val="99"/>
    <w:semiHidden/>
    <w:unhideWhenUsed/>
    <w:rsid w:val="00DE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2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1AF6"/>
    <w:pPr>
      <w:ind w:left="720"/>
      <w:contextualSpacing/>
    </w:pPr>
  </w:style>
  <w:style w:type="table" w:styleId="TableGrid">
    <w:name w:val="Table Grid"/>
    <w:basedOn w:val="TableNormal"/>
    <w:uiPriority w:val="59"/>
    <w:rsid w:val="002B1C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3A3B"/>
    <w:rPr>
      <w:sz w:val="22"/>
      <w:szCs w:val="22"/>
    </w:rPr>
  </w:style>
  <w:style w:type="character" w:customStyle="1" w:styleId="apple-style-span">
    <w:name w:val="apple-style-span"/>
    <w:basedOn w:val="DefaultParagraphFont"/>
    <w:rsid w:val="003F4CE1"/>
  </w:style>
  <w:style w:type="character" w:styleId="Hyperlink">
    <w:name w:val="Hyperlink"/>
    <w:uiPriority w:val="99"/>
    <w:unhideWhenUsed/>
    <w:rsid w:val="000832D1"/>
    <w:rPr>
      <w:strike w:val="0"/>
      <w:dstrike w:val="0"/>
      <w:color w:val="005399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C45D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394B2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7320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D5EF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0F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6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F2DBF-D2CD-4ABB-9CC9-583732501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818</Words>
  <Characters>46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</dc:creator>
  <cp:keywords/>
  <cp:lastModifiedBy>Jules Greene – GSR Ltd</cp:lastModifiedBy>
  <cp:revision>6</cp:revision>
  <cp:lastPrinted>2017-08-19T10:37:00Z</cp:lastPrinted>
  <dcterms:created xsi:type="dcterms:W3CDTF">2022-04-14T12:40:00Z</dcterms:created>
  <dcterms:modified xsi:type="dcterms:W3CDTF">2022-04-14T14:17:00Z</dcterms:modified>
</cp:coreProperties>
</file>